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FD640" w14:textId="0E592955" w:rsidR="00BC367B" w:rsidRPr="00BC367B" w:rsidRDefault="00BC367B" w:rsidP="00824468">
      <w:pPr>
        <w:pStyle w:val="NormalWeb"/>
        <w:spacing w:before="0" w:beforeAutospacing="0" w:after="0" w:afterAutospacing="0"/>
        <w:rPr>
          <w:rStyle w:val="Strong"/>
          <w:rFonts w:ascii="Arial Narrow" w:hAnsi="Arial Narrow"/>
          <w:b w:val="0"/>
          <w:color w:val="FF0000"/>
          <w:sz w:val="22"/>
          <w:szCs w:val="22"/>
        </w:rPr>
      </w:pPr>
    </w:p>
    <w:p w14:paraId="051CA647" w14:textId="77777777" w:rsidR="00582AD6" w:rsidRDefault="00D71107" w:rsidP="00D71107">
      <w:pPr>
        <w:pStyle w:val="NormalWeb"/>
        <w:spacing w:before="0" w:beforeAutospacing="0" w:after="0" w:afterAutospacing="0"/>
        <w:jc w:val="center"/>
        <w:rPr>
          <w:rStyle w:val="Strong"/>
          <w:rFonts w:ascii="Arial Narrow" w:hAnsi="Arial Narrow"/>
          <w:sz w:val="28"/>
          <w:szCs w:val="28"/>
        </w:rPr>
      </w:pPr>
      <w:r>
        <w:rPr>
          <w:rStyle w:val="Strong"/>
          <w:rFonts w:ascii="Arial Narrow" w:hAnsi="Arial Narrow"/>
          <w:sz w:val="28"/>
          <w:szCs w:val="28"/>
        </w:rPr>
        <w:t xml:space="preserve">GIADA DE LAURENTIIS CELEBRATES SUMMER </w:t>
      </w:r>
      <w:r w:rsidR="008A0B56">
        <w:rPr>
          <w:rStyle w:val="Strong"/>
          <w:rFonts w:ascii="Arial Narrow" w:hAnsi="Arial Narrow"/>
          <w:sz w:val="28"/>
          <w:szCs w:val="28"/>
        </w:rPr>
        <w:t xml:space="preserve">DAYS AND NIGHTS </w:t>
      </w:r>
      <w:r w:rsidR="00582AD6">
        <w:rPr>
          <w:rStyle w:val="Strong"/>
          <w:rFonts w:ascii="Arial Narrow" w:hAnsi="Arial Narrow"/>
          <w:sz w:val="28"/>
          <w:szCs w:val="28"/>
        </w:rPr>
        <w:t xml:space="preserve">WITH </w:t>
      </w:r>
    </w:p>
    <w:p w14:paraId="079B25B0" w14:textId="58D52C98" w:rsidR="00D71107" w:rsidRPr="00D71107" w:rsidRDefault="00582AD6" w:rsidP="00D71107">
      <w:pPr>
        <w:pStyle w:val="NormalWeb"/>
        <w:spacing w:before="0" w:beforeAutospacing="0" w:after="0" w:afterAutospacing="0"/>
        <w:jc w:val="center"/>
        <w:rPr>
          <w:rStyle w:val="Strong"/>
          <w:rFonts w:ascii="Arial Narrow" w:hAnsi="Arial Narrow"/>
          <w:i/>
          <w:sz w:val="28"/>
          <w:szCs w:val="28"/>
        </w:rPr>
      </w:pPr>
      <w:r>
        <w:rPr>
          <w:rStyle w:val="Strong"/>
          <w:rFonts w:ascii="Arial Narrow" w:hAnsi="Arial Narrow"/>
          <w:sz w:val="28"/>
          <w:szCs w:val="28"/>
        </w:rPr>
        <w:t xml:space="preserve">BRAND-NEW SERIES </w:t>
      </w:r>
      <w:r w:rsidR="00D71107" w:rsidRPr="00D71107">
        <w:rPr>
          <w:rStyle w:val="Strong"/>
          <w:rFonts w:ascii="Arial Narrow" w:hAnsi="Arial Narrow"/>
          <w:i/>
          <w:sz w:val="28"/>
          <w:szCs w:val="28"/>
        </w:rPr>
        <w:t>GIADA ON THE BEACH</w:t>
      </w:r>
    </w:p>
    <w:p w14:paraId="7C49A4EF" w14:textId="0F37E81B" w:rsidR="00D71107" w:rsidRDefault="00D71107" w:rsidP="00D71107">
      <w:pPr>
        <w:pStyle w:val="NormalWeb"/>
        <w:spacing w:before="0" w:beforeAutospacing="0" w:after="0" w:afterAutospacing="0"/>
        <w:jc w:val="center"/>
        <w:rPr>
          <w:rStyle w:val="Strong"/>
          <w:rFonts w:ascii="Arial Narrow" w:hAnsi="Arial Narrow"/>
          <w:sz w:val="28"/>
          <w:szCs w:val="28"/>
        </w:rPr>
      </w:pPr>
    </w:p>
    <w:p w14:paraId="6ED00004" w14:textId="307CD0F2" w:rsidR="00D71107" w:rsidRDefault="00582AD6" w:rsidP="00D71107">
      <w:pPr>
        <w:pStyle w:val="NormalWeb"/>
        <w:spacing w:before="0" w:beforeAutospacing="0" w:after="0" w:afterAutospacing="0"/>
        <w:jc w:val="center"/>
        <w:rPr>
          <w:rStyle w:val="Strong"/>
          <w:rFonts w:ascii="Arial Narrow" w:hAnsi="Arial Narrow"/>
          <w:sz w:val="28"/>
          <w:szCs w:val="28"/>
        </w:rPr>
      </w:pPr>
      <w:r>
        <w:rPr>
          <w:rStyle w:val="Strong"/>
          <w:rFonts w:ascii="Arial Narrow" w:hAnsi="Arial Narrow"/>
          <w:sz w:val="28"/>
          <w:szCs w:val="28"/>
        </w:rPr>
        <w:t>Seven-Episode Series</w:t>
      </w:r>
      <w:r w:rsidR="00D71107">
        <w:rPr>
          <w:rStyle w:val="Strong"/>
          <w:rFonts w:ascii="Arial Narrow" w:hAnsi="Arial Narrow"/>
          <w:sz w:val="28"/>
          <w:szCs w:val="28"/>
        </w:rPr>
        <w:t xml:space="preserve"> Premieres Sunday, May 20</w:t>
      </w:r>
      <w:r w:rsidR="00D71107" w:rsidRPr="00D71107">
        <w:rPr>
          <w:rStyle w:val="Strong"/>
          <w:rFonts w:ascii="Arial Narrow" w:hAnsi="Arial Narrow"/>
          <w:sz w:val="28"/>
          <w:szCs w:val="28"/>
          <w:vertAlign w:val="superscript"/>
        </w:rPr>
        <w:t>th</w:t>
      </w:r>
      <w:r w:rsidR="00D71107">
        <w:rPr>
          <w:rStyle w:val="Strong"/>
          <w:rFonts w:ascii="Arial Narrow" w:hAnsi="Arial Narrow"/>
          <w:sz w:val="28"/>
          <w:szCs w:val="28"/>
        </w:rPr>
        <w:t xml:space="preserve"> at 11:30am ET/PT on Food Network</w:t>
      </w:r>
    </w:p>
    <w:p w14:paraId="08E6DB1E" w14:textId="5BDCE3B5" w:rsidR="00D71107" w:rsidRDefault="00D71107" w:rsidP="00333AE6">
      <w:pPr>
        <w:pStyle w:val="NormalWeb"/>
        <w:spacing w:before="0" w:beforeAutospacing="0" w:after="0" w:afterAutospacing="0"/>
        <w:jc w:val="both"/>
        <w:rPr>
          <w:rStyle w:val="Strong"/>
          <w:rFonts w:ascii="Arial Narrow" w:hAnsi="Arial Narrow"/>
          <w:sz w:val="28"/>
          <w:szCs w:val="28"/>
        </w:rPr>
      </w:pPr>
    </w:p>
    <w:p w14:paraId="3802BEDC" w14:textId="216F66E3" w:rsidR="00D71107" w:rsidRPr="008A0B56" w:rsidRDefault="00110448" w:rsidP="00333AE6">
      <w:pPr>
        <w:pStyle w:val="NormalWeb"/>
        <w:spacing w:before="0" w:beforeAutospacing="0" w:after="0" w:afterAutospacing="0"/>
        <w:jc w:val="both"/>
        <w:rPr>
          <w:rStyle w:val="Strong"/>
          <w:rFonts w:ascii="Arial Narrow" w:hAnsi="Arial Narrow"/>
          <w:b w:val="0"/>
          <w:sz w:val="22"/>
          <w:szCs w:val="22"/>
          <w:u w:val="single"/>
        </w:rPr>
      </w:pPr>
      <w:r>
        <w:rPr>
          <w:rStyle w:val="Strong"/>
          <w:rFonts w:ascii="Arial Narrow" w:hAnsi="Arial Narrow"/>
          <w:sz w:val="22"/>
          <w:szCs w:val="22"/>
        </w:rPr>
        <w:t>NEW YORK – April 18</w:t>
      </w:r>
      <w:r w:rsidR="00D71107">
        <w:rPr>
          <w:rStyle w:val="Strong"/>
          <w:rFonts w:ascii="Arial Narrow" w:hAnsi="Arial Narrow"/>
          <w:sz w:val="22"/>
          <w:szCs w:val="22"/>
        </w:rPr>
        <w:t xml:space="preserve">, 2018 – </w:t>
      </w:r>
      <w:r w:rsidR="00D71107" w:rsidRPr="008A0B56">
        <w:rPr>
          <w:rStyle w:val="Strong"/>
          <w:rFonts w:ascii="Arial Narrow" w:hAnsi="Arial Narrow"/>
          <w:sz w:val="22"/>
          <w:szCs w:val="22"/>
        </w:rPr>
        <w:t>Giada De Laurentiis</w:t>
      </w:r>
      <w:r w:rsidR="00D71107">
        <w:rPr>
          <w:rStyle w:val="Strong"/>
          <w:rFonts w:ascii="Arial Narrow" w:hAnsi="Arial Narrow"/>
          <w:b w:val="0"/>
          <w:sz w:val="22"/>
          <w:szCs w:val="22"/>
        </w:rPr>
        <w:t xml:space="preserve"> and her daughter </w:t>
      </w:r>
      <w:r w:rsidR="00D71107" w:rsidRPr="008A0B56">
        <w:rPr>
          <w:rStyle w:val="Strong"/>
          <w:rFonts w:ascii="Arial Narrow" w:hAnsi="Arial Narrow"/>
          <w:sz w:val="22"/>
          <w:szCs w:val="22"/>
        </w:rPr>
        <w:t xml:space="preserve">Jade </w:t>
      </w:r>
      <w:r w:rsidR="00D71107">
        <w:rPr>
          <w:rStyle w:val="Strong"/>
          <w:rFonts w:ascii="Arial Narrow" w:hAnsi="Arial Narrow"/>
          <w:b w:val="0"/>
          <w:sz w:val="22"/>
          <w:szCs w:val="22"/>
        </w:rPr>
        <w:t>are heading to the</w:t>
      </w:r>
      <w:r w:rsidR="00BC367B">
        <w:rPr>
          <w:rStyle w:val="Strong"/>
          <w:rFonts w:ascii="Arial Narrow" w:hAnsi="Arial Narrow"/>
          <w:b w:val="0"/>
          <w:sz w:val="22"/>
          <w:szCs w:val="22"/>
        </w:rPr>
        <w:t>ir beachfront vacation home on the</w:t>
      </w:r>
      <w:r w:rsidR="00D71107">
        <w:rPr>
          <w:rStyle w:val="Strong"/>
          <w:rFonts w:ascii="Arial Narrow" w:hAnsi="Arial Narrow"/>
          <w:b w:val="0"/>
          <w:sz w:val="22"/>
          <w:szCs w:val="22"/>
        </w:rPr>
        <w:t xml:space="preserve"> California coast for the summer, and viewers are </w:t>
      </w:r>
      <w:r w:rsidR="00BC367B">
        <w:rPr>
          <w:rStyle w:val="Strong"/>
          <w:rFonts w:ascii="Arial Narrow" w:hAnsi="Arial Narrow"/>
          <w:b w:val="0"/>
          <w:sz w:val="22"/>
          <w:szCs w:val="22"/>
        </w:rPr>
        <w:t xml:space="preserve">invited along for all the food and fun in the sun in the new </w:t>
      </w:r>
      <w:r w:rsidR="00333AE6">
        <w:rPr>
          <w:rStyle w:val="Strong"/>
          <w:rFonts w:ascii="Arial Narrow" w:hAnsi="Arial Narrow"/>
          <w:b w:val="0"/>
          <w:sz w:val="22"/>
          <w:szCs w:val="22"/>
        </w:rPr>
        <w:t>seven</w:t>
      </w:r>
      <w:r w:rsidR="00BC367B">
        <w:rPr>
          <w:rStyle w:val="Strong"/>
          <w:rFonts w:ascii="Arial Narrow" w:hAnsi="Arial Narrow"/>
          <w:b w:val="0"/>
          <w:sz w:val="22"/>
          <w:szCs w:val="22"/>
        </w:rPr>
        <w:t xml:space="preserve">-episode series </w:t>
      </w:r>
      <w:r w:rsidR="00BC367B" w:rsidRPr="008A0B56">
        <w:rPr>
          <w:rStyle w:val="Strong"/>
          <w:rFonts w:ascii="Arial Narrow" w:hAnsi="Arial Narrow"/>
          <w:i/>
          <w:sz w:val="22"/>
          <w:szCs w:val="22"/>
        </w:rPr>
        <w:t>Giada on the Beach</w:t>
      </w:r>
      <w:r w:rsidR="00BC367B">
        <w:rPr>
          <w:rStyle w:val="Strong"/>
          <w:rFonts w:ascii="Arial Narrow" w:hAnsi="Arial Narrow"/>
          <w:b w:val="0"/>
          <w:sz w:val="22"/>
          <w:szCs w:val="22"/>
        </w:rPr>
        <w:t xml:space="preserve">. </w:t>
      </w:r>
      <w:r w:rsidR="000E1B21">
        <w:rPr>
          <w:rStyle w:val="Strong"/>
          <w:rFonts w:ascii="Arial Narrow" w:hAnsi="Arial Narrow"/>
          <w:b w:val="0"/>
          <w:sz w:val="22"/>
          <w:szCs w:val="22"/>
        </w:rPr>
        <w:t xml:space="preserve"> The charming setting</w:t>
      </w:r>
      <w:r w:rsidR="00BC367B">
        <w:rPr>
          <w:rStyle w:val="Strong"/>
          <w:rFonts w:ascii="Arial Narrow" w:hAnsi="Arial Narrow"/>
          <w:b w:val="0"/>
          <w:sz w:val="22"/>
          <w:szCs w:val="22"/>
        </w:rPr>
        <w:t xml:space="preserve"> has a true vacation vibe, but is close enough to Los Angeles that Giada’s family and friends can visit on the weekends.  Each week, Giada, Jade and their weekend guests spend time cooking together in the kitchen and around the grill, while sharing stories, laughs and lots of casual and delicious meals.  </w:t>
      </w:r>
      <w:r w:rsidR="00BC367B" w:rsidRPr="008A0B56">
        <w:rPr>
          <w:rStyle w:val="Strong"/>
          <w:rFonts w:ascii="Arial Narrow" w:hAnsi="Arial Narrow"/>
          <w:b w:val="0"/>
          <w:i/>
          <w:sz w:val="22"/>
          <w:szCs w:val="22"/>
        </w:rPr>
        <w:t>Giada on the Beach</w:t>
      </w:r>
      <w:r w:rsidR="00BC367B">
        <w:rPr>
          <w:rStyle w:val="Strong"/>
          <w:rFonts w:ascii="Arial Narrow" w:hAnsi="Arial Narrow"/>
          <w:b w:val="0"/>
          <w:sz w:val="22"/>
          <w:szCs w:val="22"/>
        </w:rPr>
        <w:t xml:space="preserve"> premieres </w:t>
      </w:r>
      <w:r w:rsidR="00BC367B" w:rsidRPr="008A0B56">
        <w:rPr>
          <w:rStyle w:val="Strong"/>
          <w:rFonts w:ascii="Arial Narrow" w:hAnsi="Arial Narrow"/>
          <w:b w:val="0"/>
          <w:sz w:val="22"/>
          <w:szCs w:val="22"/>
          <w:u w:val="single"/>
        </w:rPr>
        <w:t>Sunday, May 20</w:t>
      </w:r>
      <w:r w:rsidR="00BC367B" w:rsidRPr="008A0B56">
        <w:rPr>
          <w:rStyle w:val="Strong"/>
          <w:rFonts w:ascii="Arial Narrow" w:hAnsi="Arial Narrow"/>
          <w:b w:val="0"/>
          <w:sz w:val="22"/>
          <w:szCs w:val="22"/>
          <w:u w:val="single"/>
          <w:vertAlign w:val="superscript"/>
        </w:rPr>
        <w:t>th</w:t>
      </w:r>
      <w:r w:rsidR="00BC367B" w:rsidRPr="008A0B56">
        <w:rPr>
          <w:rStyle w:val="Strong"/>
          <w:rFonts w:ascii="Arial Narrow" w:hAnsi="Arial Narrow"/>
          <w:b w:val="0"/>
          <w:sz w:val="22"/>
          <w:szCs w:val="22"/>
          <w:u w:val="single"/>
        </w:rPr>
        <w:t xml:space="preserve"> at 11:30am ET/PT.</w:t>
      </w:r>
    </w:p>
    <w:p w14:paraId="5ED44B10" w14:textId="115087F2" w:rsidR="00BC367B" w:rsidRDefault="00BC367B" w:rsidP="000E1B21">
      <w:pPr>
        <w:pStyle w:val="NormalWeb"/>
        <w:spacing w:before="0" w:beforeAutospacing="0" w:after="0" w:afterAutospacing="0"/>
        <w:jc w:val="both"/>
        <w:rPr>
          <w:rStyle w:val="Strong"/>
          <w:rFonts w:ascii="Arial Narrow" w:hAnsi="Arial Narrow"/>
          <w:b w:val="0"/>
          <w:sz w:val="22"/>
          <w:szCs w:val="22"/>
        </w:rPr>
      </w:pPr>
    </w:p>
    <w:p w14:paraId="3ABC6488" w14:textId="0C9FB37E" w:rsidR="00491F82" w:rsidRPr="00491F82" w:rsidRDefault="00BC367B" w:rsidP="00491F82">
      <w:pPr>
        <w:pStyle w:val="NormalWeb"/>
        <w:spacing w:before="0" w:beforeAutospacing="0" w:after="0" w:afterAutospacing="0"/>
        <w:jc w:val="both"/>
        <w:rPr>
          <w:rFonts w:ascii="Arial Narrow" w:hAnsi="Arial Narrow"/>
          <w:b/>
          <w:bCs/>
          <w:sz w:val="22"/>
          <w:szCs w:val="22"/>
        </w:rPr>
      </w:pPr>
      <w:r w:rsidRPr="00491F82">
        <w:rPr>
          <w:rStyle w:val="Strong"/>
          <w:rFonts w:ascii="Arial Narrow" w:hAnsi="Arial Narrow"/>
          <w:b w:val="0"/>
          <w:sz w:val="22"/>
          <w:szCs w:val="22"/>
        </w:rPr>
        <w:t>“Summer weekends with Giada</w:t>
      </w:r>
      <w:r w:rsidR="005E615E" w:rsidRPr="00491F82">
        <w:rPr>
          <w:rStyle w:val="Strong"/>
          <w:rFonts w:ascii="Arial Narrow" w:hAnsi="Arial Narrow"/>
          <w:b w:val="0"/>
          <w:sz w:val="22"/>
          <w:szCs w:val="22"/>
        </w:rPr>
        <w:t xml:space="preserve"> </w:t>
      </w:r>
      <w:r w:rsidR="008A0B56" w:rsidRPr="00491F82">
        <w:rPr>
          <w:rStyle w:val="Strong"/>
          <w:rFonts w:ascii="Arial Narrow" w:hAnsi="Arial Narrow"/>
          <w:b w:val="0"/>
          <w:sz w:val="22"/>
          <w:szCs w:val="22"/>
        </w:rPr>
        <w:t xml:space="preserve">are filled with family, friends and food at the beach,” said </w:t>
      </w:r>
      <w:r w:rsidR="00582AD6" w:rsidRPr="00491F82">
        <w:rPr>
          <w:rStyle w:val="Strong"/>
          <w:rFonts w:ascii="Arial Narrow" w:hAnsi="Arial Narrow"/>
          <w:b w:val="0"/>
          <w:sz w:val="22"/>
          <w:szCs w:val="22"/>
        </w:rPr>
        <w:t xml:space="preserve">Courtney White, </w:t>
      </w:r>
      <w:r w:rsidR="00491F82" w:rsidRPr="00491F82">
        <w:rPr>
          <w:rStyle w:val="Strong"/>
          <w:rFonts w:ascii="Arial Narrow" w:hAnsi="Arial Narrow"/>
          <w:b w:val="0"/>
          <w:sz w:val="22"/>
          <w:szCs w:val="22"/>
        </w:rPr>
        <w:t xml:space="preserve">Executive Vice President, Programming, Food Network and HGTV. </w:t>
      </w:r>
      <w:r w:rsidR="00491F82" w:rsidRPr="00491F82">
        <w:rPr>
          <w:rStyle w:val="Strong"/>
          <w:rFonts w:ascii="Arial Narrow" w:hAnsi="Arial Narrow"/>
          <w:b w:val="0"/>
          <w:iCs/>
        </w:rPr>
        <w:t>“Her delicious recipes and entertaining ideas will inspire her fans to create their own summer memories.”</w:t>
      </w:r>
    </w:p>
    <w:p w14:paraId="2A7F0868" w14:textId="65B5AD55" w:rsidR="005E615E" w:rsidRDefault="005E615E" w:rsidP="000E1B21">
      <w:pPr>
        <w:pStyle w:val="NormalWeb"/>
        <w:spacing w:before="0" w:beforeAutospacing="0" w:after="0" w:afterAutospacing="0"/>
        <w:jc w:val="both"/>
        <w:rPr>
          <w:rStyle w:val="Strong"/>
          <w:rFonts w:ascii="Arial Narrow" w:hAnsi="Arial Narrow"/>
          <w:b w:val="0"/>
          <w:sz w:val="22"/>
          <w:szCs w:val="22"/>
        </w:rPr>
      </w:pPr>
      <w:bookmarkStart w:id="0" w:name="_GoBack"/>
      <w:bookmarkEnd w:id="0"/>
    </w:p>
    <w:p w14:paraId="4B4AA3ED" w14:textId="5F50F39A" w:rsidR="005E615E" w:rsidRPr="00BD461F" w:rsidRDefault="005E615E" w:rsidP="000E1B21">
      <w:pPr>
        <w:pStyle w:val="NormalWeb"/>
        <w:spacing w:before="0" w:beforeAutospacing="0" w:after="0" w:afterAutospacing="0"/>
        <w:jc w:val="both"/>
        <w:rPr>
          <w:rStyle w:val="Strong"/>
          <w:rFonts w:ascii="Arial Narrow" w:hAnsi="Arial Narrow"/>
          <w:b w:val="0"/>
          <w:sz w:val="22"/>
          <w:szCs w:val="22"/>
        </w:rPr>
      </w:pPr>
      <w:r w:rsidRPr="00BD461F">
        <w:rPr>
          <w:rStyle w:val="Strong"/>
          <w:rFonts w:ascii="Arial Narrow" w:hAnsi="Arial Narrow"/>
          <w:b w:val="0"/>
          <w:sz w:val="22"/>
          <w:szCs w:val="22"/>
        </w:rPr>
        <w:t xml:space="preserve">In the premiere episode, Giada, Jade and their friends head out for an early morning paddleboarding session followed by a casual weekend brunch.  They </w:t>
      </w:r>
      <w:r w:rsidR="000E1B21">
        <w:rPr>
          <w:rStyle w:val="Strong"/>
          <w:rFonts w:ascii="Arial Narrow" w:hAnsi="Arial Narrow"/>
          <w:b w:val="0"/>
          <w:sz w:val="22"/>
          <w:szCs w:val="22"/>
        </w:rPr>
        <w:t xml:space="preserve">then </w:t>
      </w:r>
      <w:r w:rsidRPr="00BD461F">
        <w:rPr>
          <w:rStyle w:val="Strong"/>
          <w:rFonts w:ascii="Arial Narrow" w:hAnsi="Arial Narrow"/>
          <w:b w:val="0"/>
          <w:sz w:val="22"/>
          <w:szCs w:val="22"/>
        </w:rPr>
        <w:t xml:space="preserve">go from </w:t>
      </w:r>
      <w:r w:rsidR="000E1B21">
        <w:rPr>
          <w:rStyle w:val="Strong"/>
          <w:rFonts w:ascii="Arial Narrow" w:hAnsi="Arial Narrow"/>
          <w:b w:val="0"/>
          <w:sz w:val="22"/>
          <w:szCs w:val="22"/>
        </w:rPr>
        <w:t xml:space="preserve">the </w:t>
      </w:r>
      <w:r w:rsidRPr="00BD461F">
        <w:rPr>
          <w:rStyle w:val="Strong"/>
          <w:rFonts w:ascii="Arial Narrow" w:hAnsi="Arial Narrow"/>
          <w:b w:val="0"/>
          <w:sz w:val="22"/>
          <w:szCs w:val="22"/>
        </w:rPr>
        <w:t xml:space="preserve">beach to the kitchen to prepare a decadent spread that includes </w:t>
      </w:r>
      <w:r w:rsidRPr="00333AE6">
        <w:rPr>
          <w:rStyle w:val="Strong"/>
          <w:rFonts w:ascii="Arial Narrow" w:hAnsi="Arial Narrow"/>
          <w:b w:val="0"/>
          <w:i/>
          <w:sz w:val="22"/>
          <w:szCs w:val="22"/>
        </w:rPr>
        <w:t>Berries with Spiced Cream</w:t>
      </w:r>
      <w:r w:rsidRPr="00BD461F">
        <w:rPr>
          <w:rStyle w:val="Strong"/>
          <w:rFonts w:ascii="Arial Narrow" w:hAnsi="Arial Narrow"/>
          <w:b w:val="0"/>
          <w:sz w:val="22"/>
          <w:szCs w:val="22"/>
        </w:rPr>
        <w:t xml:space="preserve">, </w:t>
      </w:r>
      <w:r w:rsidRPr="00333AE6">
        <w:rPr>
          <w:rStyle w:val="Strong"/>
          <w:rFonts w:ascii="Arial Narrow" w:hAnsi="Arial Narrow"/>
          <w:b w:val="0"/>
          <w:i/>
          <w:sz w:val="22"/>
          <w:szCs w:val="22"/>
        </w:rPr>
        <w:t>Peach and Bacon Frittata</w:t>
      </w:r>
      <w:r w:rsidRPr="00BD461F">
        <w:rPr>
          <w:rStyle w:val="Strong"/>
          <w:rFonts w:ascii="Arial Narrow" w:hAnsi="Arial Narrow"/>
          <w:b w:val="0"/>
          <w:sz w:val="22"/>
          <w:szCs w:val="22"/>
        </w:rPr>
        <w:t xml:space="preserve">, </w:t>
      </w:r>
      <w:r w:rsidRPr="00333AE6">
        <w:rPr>
          <w:rStyle w:val="Strong"/>
          <w:rFonts w:ascii="Arial Narrow" w:hAnsi="Arial Narrow"/>
          <w:b w:val="0"/>
          <w:i/>
          <w:sz w:val="22"/>
          <w:szCs w:val="22"/>
        </w:rPr>
        <w:t>Lemon Ricotta Pancakes</w:t>
      </w:r>
      <w:r w:rsidRPr="00BD461F">
        <w:rPr>
          <w:rStyle w:val="Strong"/>
          <w:rFonts w:ascii="Arial Narrow" w:hAnsi="Arial Narrow"/>
          <w:b w:val="0"/>
          <w:sz w:val="22"/>
          <w:szCs w:val="22"/>
        </w:rPr>
        <w:t xml:space="preserve"> and </w:t>
      </w:r>
      <w:r w:rsidRPr="00333AE6">
        <w:rPr>
          <w:rStyle w:val="Strong"/>
          <w:rFonts w:ascii="Arial Narrow" w:hAnsi="Arial Narrow"/>
          <w:b w:val="0"/>
          <w:i/>
          <w:sz w:val="22"/>
          <w:szCs w:val="22"/>
        </w:rPr>
        <w:t>Lemon Shakeratos</w:t>
      </w:r>
      <w:r w:rsidRPr="00BD461F">
        <w:rPr>
          <w:rStyle w:val="Strong"/>
          <w:rFonts w:ascii="Arial Narrow" w:hAnsi="Arial Narrow"/>
          <w:b w:val="0"/>
          <w:sz w:val="22"/>
          <w:szCs w:val="22"/>
        </w:rPr>
        <w:t xml:space="preserve"> for the adults.</w:t>
      </w:r>
      <w:r w:rsidR="007E169C" w:rsidRPr="00BD461F">
        <w:rPr>
          <w:rStyle w:val="Strong"/>
          <w:rFonts w:ascii="Arial Narrow" w:hAnsi="Arial Narrow"/>
          <w:b w:val="0"/>
          <w:sz w:val="22"/>
          <w:szCs w:val="22"/>
        </w:rPr>
        <w:t xml:space="preserve">  Upcoming episode themes include Italian Surf ‘n’</w:t>
      </w:r>
      <w:r w:rsidR="00BD461F" w:rsidRPr="00BD461F">
        <w:rPr>
          <w:rStyle w:val="Strong"/>
          <w:rFonts w:ascii="Arial Narrow" w:hAnsi="Arial Narrow"/>
          <w:b w:val="0"/>
          <w:sz w:val="22"/>
          <w:szCs w:val="22"/>
        </w:rPr>
        <w:t xml:space="preserve"> Turf, Pool Party and Clam Bake.</w:t>
      </w:r>
    </w:p>
    <w:p w14:paraId="18A3D8D3" w14:textId="60C1E061" w:rsidR="00BD461F" w:rsidRPr="00BD461F" w:rsidRDefault="00BD461F" w:rsidP="000E1B21">
      <w:pPr>
        <w:pStyle w:val="NormalWeb"/>
        <w:spacing w:before="0" w:beforeAutospacing="0" w:after="0" w:afterAutospacing="0"/>
        <w:jc w:val="both"/>
        <w:rPr>
          <w:rStyle w:val="Strong"/>
          <w:rFonts w:ascii="Arial Narrow" w:hAnsi="Arial Narrow"/>
          <w:b w:val="0"/>
          <w:sz w:val="22"/>
          <w:szCs w:val="22"/>
        </w:rPr>
      </w:pPr>
    </w:p>
    <w:p w14:paraId="4730EC26" w14:textId="1CC1CB1E" w:rsidR="00D71107" w:rsidRDefault="00BD461F" w:rsidP="000E1B21">
      <w:pPr>
        <w:pStyle w:val="NormalWeb"/>
        <w:spacing w:before="0" w:beforeAutospacing="0" w:after="0" w:afterAutospacing="0"/>
        <w:jc w:val="both"/>
        <w:rPr>
          <w:rStyle w:val="Strong"/>
          <w:rFonts w:ascii="Arial Narrow" w:hAnsi="Arial Narrow"/>
          <w:b w:val="0"/>
          <w:sz w:val="22"/>
          <w:szCs w:val="22"/>
        </w:rPr>
      </w:pPr>
      <w:r w:rsidRPr="00BD461F">
        <w:rPr>
          <w:rStyle w:val="Strong"/>
          <w:rFonts w:ascii="Arial Narrow" w:hAnsi="Arial Narrow"/>
          <w:b w:val="0"/>
          <w:sz w:val="22"/>
          <w:szCs w:val="22"/>
        </w:rPr>
        <w:t xml:space="preserve">Viewers can visit </w:t>
      </w:r>
      <w:hyperlink r:id="rId8" w:history="1">
        <w:r w:rsidRPr="00BD461F">
          <w:rPr>
            <w:rStyle w:val="Hyperlink"/>
            <w:rFonts w:ascii="Arial Narrow" w:hAnsi="Arial Narrow"/>
            <w:sz w:val="22"/>
            <w:szCs w:val="22"/>
          </w:rPr>
          <w:t>FoodNetwork.com/GiadaontheBeach</w:t>
        </w:r>
      </w:hyperlink>
      <w:r>
        <w:rPr>
          <w:rStyle w:val="Strong"/>
          <w:rFonts w:ascii="Arial Narrow" w:hAnsi="Arial Narrow"/>
          <w:b w:val="0"/>
          <w:sz w:val="22"/>
          <w:szCs w:val="22"/>
        </w:rPr>
        <w:t xml:space="preserve"> for all of Giada’s warm-weather recipes.  Share your favorite beach eats on social media using #GiadaontheBeach.</w:t>
      </w:r>
    </w:p>
    <w:p w14:paraId="519A0BF9" w14:textId="1DCA33A3" w:rsidR="00BD461F" w:rsidRDefault="00BD461F" w:rsidP="000E1B21">
      <w:pPr>
        <w:pStyle w:val="NormalWeb"/>
        <w:spacing w:before="0" w:beforeAutospacing="0" w:after="0" w:afterAutospacing="0"/>
        <w:jc w:val="both"/>
        <w:rPr>
          <w:rStyle w:val="Strong"/>
          <w:rFonts w:ascii="Arial Narrow" w:hAnsi="Arial Narrow"/>
          <w:b w:val="0"/>
          <w:sz w:val="22"/>
          <w:szCs w:val="22"/>
        </w:rPr>
      </w:pPr>
    </w:p>
    <w:p w14:paraId="712BC86E" w14:textId="5040009A" w:rsidR="00BD461F" w:rsidRPr="00BD461F" w:rsidRDefault="00333AE6" w:rsidP="00333AE6">
      <w:pPr>
        <w:pStyle w:val="NormalWeb"/>
        <w:spacing w:before="0" w:beforeAutospacing="0" w:after="0" w:afterAutospacing="0"/>
        <w:jc w:val="center"/>
        <w:rPr>
          <w:rStyle w:val="Strong"/>
          <w:rFonts w:ascii="Arial Narrow" w:hAnsi="Arial Narrow"/>
          <w:b w:val="0"/>
          <w:sz w:val="22"/>
          <w:szCs w:val="22"/>
        </w:rPr>
      </w:pPr>
      <w:r>
        <w:rPr>
          <w:rStyle w:val="Strong"/>
          <w:rFonts w:ascii="Arial Narrow" w:hAnsi="Arial Narrow"/>
          <w:b w:val="0"/>
          <w:sz w:val="22"/>
          <w:szCs w:val="22"/>
        </w:rPr>
        <w:t># # #</w:t>
      </w:r>
    </w:p>
    <w:p w14:paraId="61C9191F" w14:textId="7AD5966C" w:rsidR="00D71107" w:rsidRPr="00BD461F" w:rsidRDefault="00D71107" w:rsidP="00824468">
      <w:pPr>
        <w:pStyle w:val="NormalWeb"/>
        <w:spacing w:before="0" w:beforeAutospacing="0" w:after="0" w:afterAutospacing="0"/>
        <w:rPr>
          <w:rStyle w:val="Strong"/>
          <w:rFonts w:ascii="Arial Narrow" w:hAnsi="Arial Narrow"/>
          <w:b w:val="0"/>
          <w:color w:val="FF0000"/>
          <w:sz w:val="22"/>
          <w:szCs w:val="22"/>
        </w:rPr>
      </w:pPr>
    </w:p>
    <w:p w14:paraId="7463C35E" w14:textId="77777777" w:rsidR="00333AE6" w:rsidRPr="008E2F13" w:rsidRDefault="00333AE6" w:rsidP="00333AE6">
      <w:pPr>
        <w:shd w:val="clear" w:color="auto" w:fill="FFFFFF"/>
        <w:jc w:val="both"/>
        <w:rPr>
          <w:rFonts w:ascii="Arial Narrow" w:hAnsi="Arial Narrow"/>
          <w:sz w:val="20"/>
          <w:szCs w:val="20"/>
        </w:rPr>
      </w:pPr>
      <w:r w:rsidRPr="008E2F13">
        <w:rPr>
          <w:rFonts w:ascii="Arial Narrow" w:hAnsi="Arial Narrow"/>
          <w:b/>
          <w:bCs/>
          <w:color w:val="000000"/>
          <w:sz w:val="20"/>
          <w:szCs w:val="20"/>
        </w:rPr>
        <w:t xml:space="preserve">FOOD NETWORK </w:t>
      </w:r>
      <w:r w:rsidRPr="008E2F13">
        <w:rPr>
          <w:rFonts w:ascii="Arial Narrow" w:hAnsi="Arial Narrow"/>
          <w:color w:val="000000"/>
          <w:sz w:val="20"/>
          <w:szCs w:val="20"/>
        </w:rPr>
        <w:t>(</w:t>
      </w:r>
      <w:hyperlink r:id="rId9" w:history="1">
        <w:r w:rsidRPr="008E2F13">
          <w:rPr>
            <w:rStyle w:val="Hyperlink"/>
            <w:rFonts w:ascii="Arial Narrow" w:hAnsi="Arial Narrow"/>
            <w:sz w:val="20"/>
            <w:szCs w:val="20"/>
          </w:rPr>
          <w:t>www.foodnetwork.com</w:t>
        </w:r>
      </w:hyperlink>
      <w:r w:rsidRPr="008E2F13">
        <w:rPr>
          <w:rFonts w:ascii="Arial Narrow" w:hAnsi="Arial Narrow"/>
          <w:color w:val="000000"/>
          <w:sz w:val="20"/>
          <w:szCs w:val="20"/>
        </w:rPr>
        <w:t xml:space="preserve">) is a unique lifestyle network, website and magazine that connects viewers to the power and joy of food. The network strives to be viewers' best friend in food and is committed to leading by teaching, inspiring, empowering and entertaining through its talent and expertise. Food Network is distributed to nearly 100 million U.S. households and draws over 46 million unique web users monthly. Since launching in 2009, Food Network Magazine's rate base has grown 13 times and is the No. 2 best-selling monthly magazine on the newsstand, with 13.5 million readers. Food Network is owned by Discovery, </w:t>
      </w:r>
      <w:r w:rsidRPr="008E2F13">
        <w:rPr>
          <w:rFonts w:ascii="Arial Narrow" w:hAnsi="Arial Narrow"/>
          <w:sz w:val="20"/>
          <w:szCs w:val="20"/>
        </w:rPr>
        <w:t xml:space="preserve">Inc., a global leader in real life entertainment </w:t>
      </w:r>
      <w:r w:rsidRPr="008E2F13">
        <w:rPr>
          <w:rFonts w:ascii="Arial Narrow" w:hAnsi="Arial Narrow"/>
          <w:color w:val="000000"/>
          <w:sz w:val="20"/>
          <w:szCs w:val="20"/>
        </w:rPr>
        <w:t>whose portfolio also includes Discovery Channel, HGTV, TLC, Investigation Discovery, and OWN: Oprah Winfrey Network.</w:t>
      </w:r>
    </w:p>
    <w:p w14:paraId="324AE3C3" w14:textId="77777777" w:rsidR="00333AE6" w:rsidRPr="00A14464" w:rsidRDefault="00333AE6" w:rsidP="00333AE6">
      <w:pPr>
        <w:jc w:val="both"/>
        <w:rPr>
          <w:rStyle w:val="Strong"/>
          <w:rFonts w:ascii="Arial Narrow" w:hAnsi="Arial Narrow"/>
          <w:b w:val="0"/>
          <w:bCs w:val="0"/>
          <w:sz w:val="20"/>
          <w:szCs w:val="20"/>
        </w:rPr>
      </w:pPr>
    </w:p>
    <w:p w14:paraId="36B855B6" w14:textId="0CB8B148" w:rsidR="0091302B" w:rsidRPr="00A14464" w:rsidRDefault="0091302B" w:rsidP="0029288C">
      <w:pPr>
        <w:jc w:val="both"/>
        <w:rPr>
          <w:rStyle w:val="Strong"/>
          <w:rFonts w:ascii="Arial Narrow" w:hAnsi="Arial Narrow"/>
          <w:b w:val="0"/>
          <w:bCs w:val="0"/>
          <w:sz w:val="20"/>
          <w:szCs w:val="20"/>
        </w:rPr>
      </w:pPr>
    </w:p>
    <w:sectPr w:rsidR="0091302B" w:rsidRPr="00A14464" w:rsidSect="000E1B21">
      <w:headerReference w:type="default" r:id="rId10"/>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52F95B" w14:textId="77777777" w:rsidR="00727A03" w:rsidRDefault="00727A03" w:rsidP="00ED42CA">
      <w:r>
        <w:separator/>
      </w:r>
    </w:p>
  </w:endnote>
  <w:endnote w:type="continuationSeparator" w:id="0">
    <w:p w14:paraId="688918BD" w14:textId="77777777" w:rsidR="00727A03" w:rsidRDefault="00727A03" w:rsidP="00ED4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4D"/>
    <w:family w:val="swiss"/>
    <w:notTrueType/>
    <w:pitch w:val="variable"/>
    <w:sig w:usb0="00000003" w:usb1="00000000" w:usb2="00000000" w:usb3="00000000" w:csb0="00000001" w:csb1="00000000"/>
  </w:font>
  <w:font w:name="ヒラギノ角ゴ Pro W3">
    <w:charset w:val="80"/>
    <w:family w:val="swiss"/>
    <w:pitch w:val="variable"/>
    <w:sig w:usb0="E00002FF" w:usb1="7AC7FFFF" w:usb2="00000012" w:usb3="00000000" w:csb0="0002000D"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49A7A" w14:textId="77777777" w:rsidR="00727A03" w:rsidRDefault="00727A03" w:rsidP="00ED42CA">
      <w:r>
        <w:separator/>
      </w:r>
    </w:p>
  </w:footnote>
  <w:footnote w:type="continuationSeparator" w:id="0">
    <w:p w14:paraId="67A25891" w14:textId="77777777" w:rsidR="00727A03" w:rsidRDefault="00727A03" w:rsidP="00ED42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578A6" w14:textId="3B994F6D" w:rsidR="00BF7795" w:rsidRPr="005923DA" w:rsidRDefault="00BF7795" w:rsidP="00EB6B77">
    <w:pPr>
      <w:pStyle w:val="Header"/>
      <w:jc w:val="right"/>
      <w:rPr>
        <w:rFonts w:ascii="Arial Narrow" w:hAnsi="Arial Narrow"/>
        <w:sz w:val="20"/>
        <w:szCs w:val="20"/>
        <w:lang w:val="fr"/>
      </w:rPr>
    </w:pPr>
    <w:r>
      <w:rPr>
        <w:rFonts w:ascii="Arial Narrow" w:hAnsi="Arial Narrow"/>
        <w:noProof/>
        <w:sz w:val="20"/>
        <w:szCs w:val="20"/>
      </w:rPr>
      <w:drawing>
        <wp:anchor distT="0" distB="0" distL="114300" distR="114300" simplePos="0" relativeHeight="251659264" behindDoc="0" locked="0" layoutInCell="1" allowOverlap="1" wp14:anchorId="778F9DCE" wp14:editId="5BA5CE43">
          <wp:simplePos x="0" y="0"/>
          <wp:positionH relativeFrom="column">
            <wp:posOffset>1904</wp:posOffset>
          </wp:positionH>
          <wp:positionV relativeFrom="paragraph">
            <wp:posOffset>-231991</wp:posOffset>
          </wp:positionV>
          <wp:extent cx="752475" cy="80349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N_new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495" cy="809919"/>
                  </a:xfrm>
                  <a:prstGeom prst="rect">
                    <a:avLst/>
                  </a:prstGeom>
                </pic:spPr>
              </pic:pic>
            </a:graphicData>
          </a:graphic>
          <wp14:sizeRelH relativeFrom="margin">
            <wp14:pctWidth>0</wp14:pctWidth>
          </wp14:sizeRelH>
          <wp14:sizeRelV relativeFrom="margin">
            <wp14:pctHeight>0</wp14:pctHeight>
          </wp14:sizeRelV>
        </wp:anchor>
      </w:drawing>
    </w:r>
    <w:r w:rsidR="008811F2">
      <w:rPr>
        <w:rFonts w:ascii="Arial Narrow" w:hAnsi="Arial Narrow"/>
        <w:sz w:val="20"/>
        <w:szCs w:val="20"/>
        <w:lang w:val="fr"/>
      </w:rPr>
      <w:tab/>
      <w:t xml:space="preserve">Contact: </w:t>
    </w:r>
    <w:r w:rsidR="00EB6B77" w:rsidRPr="005923DA">
      <w:rPr>
        <w:rFonts w:ascii="Arial Narrow" w:hAnsi="Arial Narrow"/>
        <w:sz w:val="20"/>
        <w:szCs w:val="20"/>
        <w:lang w:val="fr"/>
      </w:rPr>
      <w:t>Lauren Sklar</w:t>
    </w:r>
  </w:p>
  <w:p w14:paraId="4D522E7A" w14:textId="632F1149" w:rsidR="00EB6B77" w:rsidRDefault="008811F2" w:rsidP="00EB6B77">
    <w:pPr>
      <w:pStyle w:val="Header"/>
      <w:jc w:val="right"/>
      <w:rPr>
        <w:rFonts w:ascii="Arial Narrow" w:hAnsi="Arial Narrow"/>
        <w:sz w:val="20"/>
        <w:szCs w:val="20"/>
        <w:lang w:val="fr"/>
      </w:rPr>
    </w:pPr>
    <w:r>
      <w:rPr>
        <w:rFonts w:ascii="Arial Narrow" w:hAnsi="Arial Narrow"/>
        <w:sz w:val="20"/>
        <w:szCs w:val="20"/>
        <w:lang w:val="fr"/>
      </w:rPr>
      <w:t>Phone:</w:t>
    </w:r>
    <w:r w:rsidR="00EB6B77" w:rsidRPr="005923DA">
      <w:rPr>
        <w:rFonts w:ascii="Arial Narrow" w:hAnsi="Arial Narrow"/>
        <w:sz w:val="20"/>
        <w:szCs w:val="20"/>
        <w:lang w:val="fr"/>
      </w:rPr>
      <w:t xml:space="preserve"> 646-336-3745; Email: </w:t>
    </w:r>
    <w:hyperlink r:id="rId2" w:history="1">
      <w:r w:rsidRPr="00A66A6E">
        <w:rPr>
          <w:rStyle w:val="Hyperlink"/>
          <w:rFonts w:ascii="Arial Narrow" w:hAnsi="Arial Narrow"/>
          <w:sz w:val="20"/>
          <w:szCs w:val="20"/>
          <w:lang w:val="fr"/>
        </w:rPr>
        <w:t>lsklar@foodnetwork.com</w:t>
      </w:r>
    </w:hyperlink>
  </w:p>
  <w:p w14:paraId="010136FB" w14:textId="6A145548" w:rsidR="008811F2" w:rsidRDefault="008811F2" w:rsidP="00EB6B77">
    <w:pPr>
      <w:pStyle w:val="Header"/>
      <w:jc w:val="right"/>
      <w:rPr>
        <w:rFonts w:ascii="Arial Narrow" w:hAnsi="Arial Narrow"/>
        <w:sz w:val="20"/>
        <w:szCs w:val="20"/>
        <w:lang w:val="fr"/>
      </w:rPr>
    </w:pPr>
  </w:p>
  <w:p w14:paraId="29188B84" w14:textId="77777777" w:rsidR="008811F2" w:rsidRPr="005923DA" w:rsidRDefault="008811F2" w:rsidP="00EB6B77">
    <w:pPr>
      <w:pStyle w:val="Header"/>
      <w:jc w:val="right"/>
      <w:rPr>
        <w:rFonts w:ascii="Arial Narrow" w:hAnsi="Arial Narrow"/>
        <w:sz w:val="20"/>
        <w:szCs w:val="20"/>
        <w:lang w:val="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F01A1"/>
    <w:multiLevelType w:val="hybridMultilevel"/>
    <w:tmpl w:val="1C2075DC"/>
    <w:lvl w:ilvl="0" w:tplc="DE74C8C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326519"/>
    <w:multiLevelType w:val="hybridMultilevel"/>
    <w:tmpl w:val="8C72817A"/>
    <w:lvl w:ilvl="0" w:tplc="1DF24C04">
      <w:start w:val="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9FC7081"/>
    <w:multiLevelType w:val="hybridMultilevel"/>
    <w:tmpl w:val="3AB0C310"/>
    <w:lvl w:ilvl="0" w:tplc="2AC66AEC">
      <w:start w:val="1"/>
      <w:numFmt w:val="decimal"/>
      <w:lvlText w:val="%1."/>
      <w:lvlJc w:val="left"/>
      <w:pPr>
        <w:ind w:left="63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5A7007F"/>
    <w:multiLevelType w:val="hybridMultilevel"/>
    <w:tmpl w:val="8B1297D8"/>
    <w:lvl w:ilvl="0" w:tplc="158CDCB4">
      <w:start w:val="1"/>
      <w:numFmt w:val="bullet"/>
      <w:lvlText w:val=""/>
      <w:lvlJc w:val="left"/>
      <w:pPr>
        <w:ind w:left="720" w:hanging="360"/>
      </w:pPr>
      <w:rPr>
        <w:rFonts w:ascii="Symbol" w:hAnsi="Symbol" w:hint="default"/>
        <w:color w:val="auto"/>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EAB62B9"/>
    <w:multiLevelType w:val="hybridMultilevel"/>
    <w:tmpl w:val="2E5285C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5" w15:restartNumberingAfterBreak="0">
    <w:nsid w:val="6FA97FA3"/>
    <w:multiLevelType w:val="hybridMultilevel"/>
    <w:tmpl w:val="EC58858E"/>
    <w:lvl w:ilvl="0" w:tplc="4A2A9846">
      <w:start w:val="1"/>
      <w:numFmt w:val="bullet"/>
      <w:lvlText w:val=""/>
      <w:lvlJc w:val="left"/>
      <w:pPr>
        <w:ind w:left="765"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4"/>
  </w:num>
  <w:num w:numId="4">
    <w:abstractNumId w:val="4"/>
  </w:num>
  <w:num w:numId="5">
    <w:abstractNumId w:val="1"/>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EwNLAwMze1sDQxMTJS0lEKTi0uzszPAykwrAUAsuGSsywAAAA="/>
  </w:docVars>
  <w:rsids>
    <w:rsidRoot w:val="00ED42CA"/>
    <w:rsid w:val="0001066B"/>
    <w:rsid w:val="00015C98"/>
    <w:rsid w:val="00017066"/>
    <w:rsid w:val="0001759F"/>
    <w:rsid w:val="00022EA9"/>
    <w:rsid w:val="00025F37"/>
    <w:rsid w:val="00037708"/>
    <w:rsid w:val="00037CF3"/>
    <w:rsid w:val="0004134E"/>
    <w:rsid w:val="00042922"/>
    <w:rsid w:val="000503AF"/>
    <w:rsid w:val="000523B3"/>
    <w:rsid w:val="000547D0"/>
    <w:rsid w:val="000616B0"/>
    <w:rsid w:val="000627A6"/>
    <w:rsid w:val="00062DD0"/>
    <w:rsid w:val="00065E2E"/>
    <w:rsid w:val="000677D5"/>
    <w:rsid w:val="00071939"/>
    <w:rsid w:val="00074307"/>
    <w:rsid w:val="00075D71"/>
    <w:rsid w:val="00077D84"/>
    <w:rsid w:val="00080D50"/>
    <w:rsid w:val="0008609A"/>
    <w:rsid w:val="00093B9D"/>
    <w:rsid w:val="00093D13"/>
    <w:rsid w:val="00094676"/>
    <w:rsid w:val="00096D2E"/>
    <w:rsid w:val="000A09D0"/>
    <w:rsid w:val="000A4BF2"/>
    <w:rsid w:val="000B0777"/>
    <w:rsid w:val="000B2336"/>
    <w:rsid w:val="000B239A"/>
    <w:rsid w:val="000B39F0"/>
    <w:rsid w:val="000B4962"/>
    <w:rsid w:val="000B72DE"/>
    <w:rsid w:val="000B734B"/>
    <w:rsid w:val="000C45EC"/>
    <w:rsid w:val="000D0049"/>
    <w:rsid w:val="000D0E8F"/>
    <w:rsid w:val="000D4DA1"/>
    <w:rsid w:val="000D6E21"/>
    <w:rsid w:val="000E1B21"/>
    <w:rsid w:val="000E36D7"/>
    <w:rsid w:val="000E5442"/>
    <w:rsid w:val="000F0A28"/>
    <w:rsid w:val="000F297C"/>
    <w:rsid w:val="000F64A8"/>
    <w:rsid w:val="001004F2"/>
    <w:rsid w:val="0010141D"/>
    <w:rsid w:val="00104D27"/>
    <w:rsid w:val="001071AE"/>
    <w:rsid w:val="00110448"/>
    <w:rsid w:val="00110721"/>
    <w:rsid w:val="00115AFD"/>
    <w:rsid w:val="00116B34"/>
    <w:rsid w:val="00122F3B"/>
    <w:rsid w:val="00125260"/>
    <w:rsid w:val="00126ECF"/>
    <w:rsid w:val="00130194"/>
    <w:rsid w:val="001304E1"/>
    <w:rsid w:val="00131275"/>
    <w:rsid w:val="001313E7"/>
    <w:rsid w:val="001339CC"/>
    <w:rsid w:val="0014133B"/>
    <w:rsid w:val="00142F33"/>
    <w:rsid w:val="00152643"/>
    <w:rsid w:val="00154E36"/>
    <w:rsid w:val="00156D17"/>
    <w:rsid w:val="001611F1"/>
    <w:rsid w:val="00161BC4"/>
    <w:rsid w:val="0016360A"/>
    <w:rsid w:val="00167770"/>
    <w:rsid w:val="00167863"/>
    <w:rsid w:val="0017257A"/>
    <w:rsid w:val="001736F7"/>
    <w:rsid w:val="0017383F"/>
    <w:rsid w:val="0017657A"/>
    <w:rsid w:val="001821A6"/>
    <w:rsid w:val="00183405"/>
    <w:rsid w:val="001868F6"/>
    <w:rsid w:val="00190B17"/>
    <w:rsid w:val="001916DA"/>
    <w:rsid w:val="001953CF"/>
    <w:rsid w:val="00195E7F"/>
    <w:rsid w:val="001A25BE"/>
    <w:rsid w:val="001A3278"/>
    <w:rsid w:val="001A57AC"/>
    <w:rsid w:val="001A7AA4"/>
    <w:rsid w:val="001B1606"/>
    <w:rsid w:val="001B1856"/>
    <w:rsid w:val="001B1B3B"/>
    <w:rsid w:val="001C151A"/>
    <w:rsid w:val="001C1AFE"/>
    <w:rsid w:val="001C49E7"/>
    <w:rsid w:val="001C7794"/>
    <w:rsid w:val="001D0931"/>
    <w:rsid w:val="001D0980"/>
    <w:rsid w:val="001D3164"/>
    <w:rsid w:val="001D7584"/>
    <w:rsid w:val="001E1442"/>
    <w:rsid w:val="001E2D25"/>
    <w:rsid w:val="001E4D70"/>
    <w:rsid w:val="001F09B5"/>
    <w:rsid w:val="001F4189"/>
    <w:rsid w:val="002101C7"/>
    <w:rsid w:val="00212614"/>
    <w:rsid w:val="002147E3"/>
    <w:rsid w:val="0021543F"/>
    <w:rsid w:val="00216168"/>
    <w:rsid w:val="0021709C"/>
    <w:rsid w:val="00217590"/>
    <w:rsid w:val="00217FDD"/>
    <w:rsid w:val="00220E24"/>
    <w:rsid w:val="00222629"/>
    <w:rsid w:val="00225C83"/>
    <w:rsid w:val="00226A9A"/>
    <w:rsid w:val="00231029"/>
    <w:rsid w:val="00234098"/>
    <w:rsid w:val="00234A2A"/>
    <w:rsid w:val="00235BD2"/>
    <w:rsid w:val="0024106E"/>
    <w:rsid w:val="002429E3"/>
    <w:rsid w:val="002473C4"/>
    <w:rsid w:val="00253880"/>
    <w:rsid w:val="00254B34"/>
    <w:rsid w:val="00264EFD"/>
    <w:rsid w:val="00266081"/>
    <w:rsid w:val="00271BF1"/>
    <w:rsid w:val="00272B3E"/>
    <w:rsid w:val="002814B2"/>
    <w:rsid w:val="00281C52"/>
    <w:rsid w:val="00281CE7"/>
    <w:rsid w:val="0028305E"/>
    <w:rsid w:val="002849AD"/>
    <w:rsid w:val="0028614B"/>
    <w:rsid w:val="00287039"/>
    <w:rsid w:val="0029199C"/>
    <w:rsid w:val="0029288C"/>
    <w:rsid w:val="0029482F"/>
    <w:rsid w:val="00294BCE"/>
    <w:rsid w:val="00297F44"/>
    <w:rsid w:val="002A04C3"/>
    <w:rsid w:val="002A1646"/>
    <w:rsid w:val="002A22DA"/>
    <w:rsid w:val="002A3C69"/>
    <w:rsid w:val="002B12D6"/>
    <w:rsid w:val="002B2B01"/>
    <w:rsid w:val="002C0833"/>
    <w:rsid w:val="002C1E39"/>
    <w:rsid w:val="002C366A"/>
    <w:rsid w:val="002D0476"/>
    <w:rsid w:val="002D2C08"/>
    <w:rsid w:val="002D52E8"/>
    <w:rsid w:val="002D7790"/>
    <w:rsid w:val="002E0F83"/>
    <w:rsid w:val="002E28F7"/>
    <w:rsid w:val="002E54A0"/>
    <w:rsid w:val="002E76CA"/>
    <w:rsid w:val="002F32DC"/>
    <w:rsid w:val="002F3CA9"/>
    <w:rsid w:val="00302EC3"/>
    <w:rsid w:val="00304126"/>
    <w:rsid w:val="00304547"/>
    <w:rsid w:val="00307EDB"/>
    <w:rsid w:val="003105EE"/>
    <w:rsid w:val="00310FBA"/>
    <w:rsid w:val="00314D0E"/>
    <w:rsid w:val="003166E4"/>
    <w:rsid w:val="00322378"/>
    <w:rsid w:val="003260CF"/>
    <w:rsid w:val="00327AAC"/>
    <w:rsid w:val="003311C8"/>
    <w:rsid w:val="0033171D"/>
    <w:rsid w:val="00331B9A"/>
    <w:rsid w:val="00333AE6"/>
    <w:rsid w:val="003428AC"/>
    <w:rsid w:val="00343E11"/>
    <w:rsid w:val="00345099"/>
    <w:rsid w:val="00345595"/>
    <w:rsid w:val="003462BE"/>
    <w:rsid w:val="00347B64"/>
    <w:rsid w:val="00357C29"/>
    <w:rsid w:val="00362A26"/>
    <w:rsid w:val="003636C1"/>
    <w:rsid w:val="003636E8"/>
    <w:rsid w:val="003654C0"/>
    <w:rsid w:val="00367342"/>
    <w:rsid w:val="00371C35"/>
    <w:rsid w:val="00377B40"/>
    <w:rsid w:val="003818B8"/>
    <w:rsid w:val="00384583"/>
    <w:rsid w:val="00385B3C"/>
    <w:rsid w:val="00395855"/>
    <w:rsid w:val="003A0A7D"/>
    <w:rsid w:val="003B1E13"/>
    <w:rsid w:val="003B37EC"/>
    <w:rsid w:val="003B483C"/>
    <w:rsid w:val="003B55B9"/>
    <w:rsid w:val="003C0BC1"/>
    <w:rsid w:val="003C31BC"/>
    <w:rsid w:val="003C510B"/>
    <w:rsid w:val="003C62AA"/>
    <w:rsid w:val="003D0EAB"/>
    <w:rsid w:val="003D1776"/>
    <w:rsid w:val="003D20F6"/>
    <w:rsid w:val="003D43BD"/>
    <w:rsid w:val="003D4A01"/>
    <w:rsid w:val="003D730A"/>
    <w:rsid w:val="003D75B6"/>
    <w:rsid w:val="003D7746"/>
    <w:rsid w:val="003D7C91"/>
    <w:rsid w:val="003E18EC"/>
    <w:rsid w:val="003F0309"/>
    <w:rsid w:val="003F2C14"/>
    <w:rsid w:val="003F56EA"/>
    <w:rsid w:val="003F7115"/>
    <w:rsid w:val="004066DE"/>
    <w:rsid w:val="004100E7"/>
    <w:rsid w:val="0041660C"/>
    <w:rsid w:val="00416A6A"/>
    <w:rsid w:val="004176D8"/>
    <w:rsid w:val="00421EC9"/>
    <w:rsid w:val="00431134"/>
    <w:rsid w:val="00431CFF"/>
    <w:rsid w:val="00434070"/>
    <w:rsid w:val="00435BAE"/>
    <w:rsid w:val="00437E4C"/>
    <w:rsid w:val="00442D93"/>
    <w:rsid w:val="00442E6E"/>
    <w:rsid w:val="00443A6A"/>
    <w:rsid w:val="004521CD"/>
    <w:rsid w:val="00463877"/>
    <w:rsid w:val="0047140E"/>
    <w:rsid w:val="00471555"/>
    <w:rsid w:val="00476A3E"/>
    <w:rsid w:val="00481764"/>
    <w:rsid w:val="00484793"/>
    <w:rsid w:val="004868F2"/>
    <w:rsid w:val="00487C20"/>
    <w:rsid w:val="004907CD"/>
    <w:rsid w:val="00491F82"/>
    <w:rsid w:val="00493D97"/>
    <w:rsid w:val="00495F7C"/>
    <w:rsid w:val="004A08B3"/>
    <w:rsid w:val="004B423D"/>
    <w:rsid w:val="004B5D86"/>
    <w:rsid w:val="004B677F"/>
    <w:rsid w:val="004B6F27"/>
    <w:rsid w:val="004B7E4B"/>
    <w:rsid w:val="004C067B"/>
    <w:rsid w:val="004C3205"/>
    <w:rsid w:val="004C3DF7"/>
    <w:rsid w:val="004C6122"/>
    <w:rsid w:val="004C6725"/>
    <w:rsid w:val="004C7FD9"/>
    <w:rsid w:val="004D11CE"/>
    <w:rsid w:val="004D1847"/>
    <w:rsid w:val="004D3A85"/>
    <w:rsid w:val="004D78D9"/>
    <w:rsid w:val="004E5413"/>
    <w:rsid w:val="004E7D60"/>
    <w:rsid w:val="004F1AB4"/>
    <w:rsid w:val="004F37AB"/>
    <w:rsid w:val="004F61FB"/>
    <w:rsid w:val="00500AB3"/>
    <w:rsid w:val="00501EF3"/>
    <w:rsid w:val="00502B17"/>
    <w:rsid w:val="00504040"/>
    <w:rsid w:val="00511ECE"/>
    <w:rsid w:val="00523DF4"/>
    <w:rsid w:val="00524847"/>
    <w:rsid w:val="005316AE"/>
    <w:rsid w:val="00531AFC"/>
    <w:rsid w:val="00532723"/>
    <w:rsid w:val="00533859"/>
    <w:rsid w:val="00534D67"/>
    <w:rsid w:val="005363A6"/>
    <w:rsid w:val="00536927"/>
    <w:rsid w:val="00536D74"/>
    <w:rsid w:val="00542328"/>
    <w:rsid w:val="00544A54"/>
    <w:rsid w:val="00551A82"/>
    <w:rsid w:val="0055279E"/>
    <w:rsid w:val="0055537A"/>
    <w:rsid w:val="005651E4"/>
    <w:rsid w:val="00565982"/>
    <w:rsid w:val="00575D6F"/>
    <w:rsid w:val="0057631F"/>
    <w:rsid w:val="0057690C"/>
    <w:rsid w:val="00582AD6"/>
    <w:rsid w:val="005850CD"/>
    <w:rsid w:val="005914EE"/>
    <w:rsid w:val="005923DA"/>
    <w:rsid w:val="00597F26"/>
    <w:rsid w:val="005A232B"/>
    <w:rsid w:val="005A2AD1"/>
    <w:rsid w:val="005A366A"/>
    <w:rsid w:val="005B5AA2"/>
    <w:rsid w:val="005B6B5B"/>
    <w:rsid w:val="005B799D"/>
    <w:rsid w:val="005C0F9D"/>
    <w:rsid w:val="005C358A"/>
    <w:rsid w:val="005D2BAB"/>
    <w:rsid w:val="005D408D"/>
    <w:rsid w:val="005D4590"/>
    <w:rsid w:val="005D6A3D"/>
    <w:rsid w:val="005E04A1"/>
    <w:rsid w:val="005E0E6A"/>
    <w:rsid w:val="005E2753"/>
    <w:rsid w:val="005E3E26"/>
    <w:rsid w:val="005E46E2"/>
    <w:rsid w:val="005E58A9"/>
    <w:rsid w:val="005E615E"/>
    <w:rsid w:val="005F0A86"/>
    <w:rsid w:val="005F104A"/>
    <w:rsid w:val="005F1FA7"/>
    <w:rsid w:val="005F5501"/>
    <w:rsid w:val="005F58D7"/>
    <w:rsid w:val="005F6D2A"/>
    <w:rsid w:val="00605F24"/>
    <w:rsid w:val="00614C9C"/>
    <w:rsid w:val="006152FB"/>
    <w:rsid w:val="00615E0A"/>
    <w:rsid w:val="006177FF"/>
    <w:rsid w:val="00621599"/>
    <w:rsid w:val="006237D4"/>
    <w:rsid w:val="006344A2"/>
    <w:rsid w:val="0063688B"/>
    <w:rsid w:val="00636C12"/>
    <w:rsid w:val="0064026B"/>
    <w:rsid w:val="00647646"/>
    <w:rsid w:val="0065686C"/>
    <w:rsid w:val="00663C77"/>
    <w:rsid w:val="00665CE0"/>
    <w:rsid w:val="0066617E"/>
    <w:rsid w:val="0066741B"/>
    <w:rsid w:val="00675740"/>
    <w:rsid w:val="00686CA5"/>
    <w:rsid w:val="00691CAC"/>
    <w:rsid w:val="0069714B"/>
    <w:rsid w:val="00697A3C"/>
    <w:rsid w:val="006A1A49"/>
    <w:rsid w:val="006A541F"/>
    <w:rsid w:val="006A64E0"/>
    <w:rsid w:val="006A75E1"/>
    <w:rsid w:val="006D485F"/>
    <w:rsid w:val="006D7C5C"/>
    <w:rsid w:val="006E0AF9"/>
    <w:rsid w:val="006E230F"/>
    <w:rsid w:val="006E2B9D"/>
    <w:rsid w:val="006F3823"/>
    <w:rsid w:val="007126A3"/>
    <w:rsid w:val="00712957"/>
    <w:rsid w:val="0071568B"/>
    <w:rsid w:val="00723C85"/>
    <w:rsid w:val="00724190"/>
    <w:rsid w:val="007270F6"/>
    <w:rsid w:val="00727A03"/>
    <w:rsid w:val="00727ED7"/>
    <w:rsid w:val="0073345B"/>
    <w:rsid w:val="00733A6C"/>
    <w:rsid w:val="00742C75"/>
    <w:rsid w:val="007450A5"/>
    <w:rsid w:val="00763A0E"/>
    <w:rsid w:val="007648C6"/>
    <w:rsid w:val="007726F6"/>
    <w:rsid w:val="007744FB"/>
    <w:rsid w:val="00776E2E"/>
    <w:rsid w:val="007802DE"/>
    <w:rsid w:val="00780528"/>
    <w:rsid w:val="00780F6F"/>
    <w:rsid w:val="00784508"/>
    <w:rsid w:val="0078571C"/>
    <w:rsid w:val="007920B4"/>
    <w:rsid w:val="007942A1"/>
    <w:rsid w:val="00794E88"/>
    <w:rsid w:val="0079687D"/>
    <w:rsid w:val="007A2E83"/>
    <w:rsid w:val="007C0223"/>
    <w:rsid w:val="007D2456"/>
    <w:rsid w:val="007E169C"/>
    <w:rsid w:val="007E3F11"/>
    <w:rsid w:val="007E623B"/>
    <w:rsid w:val="007E6ADB"/>
    <w:rsid w:val="007F1DC6"/>
    <w:rsid w:val="007F79DA"/>
    <w:rsid w:val="00803024"/>
    <w:rsid w:val="00812D16"/>
    <w:rsid w:val="0081570C"/>
    <w:rsid w:val="00815D4D"/>
    <w:rsid w:val="00824117"/>
    <w:rsid w:val="00824468"/>
    <w:rsid w:val="00824768"/>
    <w:rsid w:val="00824FBC"/>
    <w:rsid w:val="00831475"/>
    <w:rsid w:val="00831A24"/>
    <w:rsid w:val="008328A9"/>
    <w:rsid w:val="00833257"/>
    <w:rsid w:val="008344B1"/>
    <w:rsid w:val="00835A54"/>
    <w:rsid w:val="00837349"/>
    <w:rsid w:val="00837F77"/>
    <w:rsid w:val="008469B4"/>
    <w:rsid w:val="00846C46"/>
    <w:rsid w:val="00851C12"/>
    <w:rsid w:val="008605B6"/>
    <w:rsid w:val="00862029"/>
    <w:rsid w:val="00871B0D"/>
    <w:rsid w:val="00875B5B"/>
    <w:rsid w:val="00881118"/>
    <w:rsid w:val="008811F2"/>
    <w:rsid w:val="00882B0B"/>
    <w:rsid w:val="00885A2E"/>
    <w:rsid w:val="00887903"/>
    <w:rsid w:val="008957BC"/>
    <w:rsid w:val="00896215"/>
    <w:rsid w:val="008A0B56"/>
    <w:rsid w:val="008A4A43"/>
    <w:rsid w:val="008A6B02"/>
    <w:rsid w:val="008B0058"/>
    <w:rsid w:val="008B5BAA"/>
    <w:rsid w:val="008C2842"/>
    <w:rsid w:val="008C5A6E"/>
    <w:rsid w:val="008D099E"/>
    <w:rsid w:val="008D5B2A"/>
    <w:rsid w:val="008E02BE"/>
    <w:rsid w:val="008E1AAD"/>
    <w:rsid w:val="008E684B"/>
    <w:rsid w:val="008E71BD"/>
    <w:rsid w:val="008F379A"/>
    <w:rsid w:val="008F780E"/>
    <w:rsid w:val="009065D2"/>
    <w:rsid w:val="00911D42"/>
    <w:rsid w:val="0091231E"/>
    <w:rsid w:val="00912D9B"/>
    <w:rsid w:val="0091302B"/>
    <w:rsid w:val="0091322E"/>
    <w:rsid w:val="00914AA4"/>
    <w:rsid w:val="00922395"/>
    <w:rsid w:val="0093001B"/>
    <w:rsid w:val="00930367"/>
    <w:rsid w:val="00932B78"/>
    <w:rsid w:val="00933C7F"/>
    <w:rsid w:val="00937694"/>
    <w:rsid w:val="00937A88"/>
    <w:rsid w:val="0094076B"/>
    <w:rsid w:val="009441AC"/>
    <w:rsid w:val="00947DA5"/>
    <w:rsid w:val="00951F1E"/>
    <w:rsid w:val="00952498"/>
    <w:rsid w:val="00953712"/>
    <w:rsid w:val="0095515E"/>
    <w:rsid w:val="00957945"/>
    <w:rsid w:val="00961A22"/>
    <w:rsid w:val="00962DEA"/>
    <w:rsid w:val="009666E8"/>
    <w:rsid w:val="00971050"/>
    <w:rsid w:val="00973E1B"/>
    <w:rsid w:val="00973EF3"/>
    <w:rsid w:val="00975E02"/>
    <w:rsid w:val="0098246E"/>
    <w:rsid w:val="00982BF6"/>
    <w:rsid w:val="00982DFB"/>
    <w:rsid w:val="00983649"/>
    <w:rsid w:val="00986277"/>
    <w:rsid w:val="0099055E"/>
    <w:rsid w:val="009935B9"/>
    <w:rsid w:val="0099394C"/>
    <w:rsid w:val="00997D8B"/>
    <w:rsid w:val="009A0C81"/>
    <w:rsid w:val="009B3C3A"/>
    <w:rsid w:val="009C0602"/>
    <w:rsid w:val="009C6A76"/>
    <w:rsid w:val="009D561B"/>
    <w:rsid w:val="009D712C"/>
    <w:rsid w:val="009D7140"/>
    <w:rsid w:val="00A02CAA"/>
    <w:rsid w:val="00A058D6"/>
    <w:rsid w:val="00A0792F"/>
    <w:rsid w:val="00A10913"/>
    <w:rsid w:val="00A1128C"/>
    <w:rsid w:val="00A121DA"/>
    <w:rsid w:val="00A13973"/>
    <w:rsid w:val="00A14464"/>
    <w:rsid w:val="00A14BB5"/>
    <w:rsid w:val="00A14E67"/>
    <w:rsid w:val="00A17097"/>
    <w:rsid w:val="00A213DE"/>
    <w:rsid w:val="00A232A4"/>
    <w:rsid w:val="00A310AD"/>
    <w:rsid w:val="00A31FB6"/>
    <w:rsid w:val="00A44A25"/>
    <w:rsid w:val="00A45422"/>
    <w:rsid w:val="00A45758"/>
    <w:rsid w:val="00A47189"/>
    <w:rsid w:val="00A50AE4"/>
    <w:rsid w:val="00A57F31"/>
    <w:rsid w:val="00A62A81"/>
    <w:rsid w:val="00A96C1F"/>
    <w:rsid w:val="00A96F9F"/>
    <w:rsid w:val="00AA1AA0"/>
    <w:rsid w:val="00AA26FA"/>
    <w:rsid w:val="00AA3EE6"/>
    <w:rsid w:val="00AA4546"/>
    <w:rsid w:val="00AA79A3"/>
    <w:rsid w:val="00AA7A85"/>
    <w:rsid w:val="00AB25A5"/>
    <w:rsid w:val="00AB371F"/>
    <w:rsid w:val="00AB70B8"/>
    <w:rsid w:val="00AC5ED4"/>
    <w:rsid w:val="00AD0C75"/>
    <w:rsid w:val="00AD1A1B"/>
    <w:rsid w:val="00AD5014"/>
    <w:rsid w:val="00AD5F06"/>
    <w:rsid w:val="00AE05DC"/>
    <w:rsid w:val="00AE53D4"/>
    <w:rsid w:val="00AF031A"/>
    <w:rsid w:val="00AF4007"/>
    <w:rsid w:val="00AF60D0"/>
    <w:rsid w:val="00B002D9"/>
    <w:rsid w:val="00B019E8"/>
    <w:rsid w:val="00B04337"/>
    <w:rsid w:val="00B12BE9"/>
    <w:rsid w:val="00B13AB7"/>
    <w:rsid w:val="00B17071"/>
    <w:rsid w:val="00B22232"/>
    <w:rsid w:val="00B22EF8"/>
    <w:rsid w:val="00B2645B"/>
    <w:rsid w:val="00B26BBC"/>
    <w:rsid w:val="00B2708F"/>
    <w:rsid w:val="00B30DFF"/>
    <w:rsid w:val="00B32FBC"/>
    <w:rsid w:val="00B357EF"/>
    <w:rsid w:val="00B443B4"/>
    <w:rsid w:val="00B50537"/>
    <w:rsid w:val="00B50BC8"/>
    <w:rsid w:val="00B57B6F"/>
    <w:rsid w:val="00B66572"/>
    <w:rsid w:val="00B70499"/>
    <w:rsid w:val="00B722C3"/>
    <w:rsid w:val="00B808AD"/>
    <w:rsid w:val="00B84CD4"/>
    <w:rsid w:val="00B8717C"/>
    <w:rsid w:val="00B91173"/>
    <w:rsid w:val="00B925F3"/>
    <w:rsid w:val="00B9612C"/>
    <w:rsid w:val="00BA7C6F"/>
    <w:rsid w:val="00BB077B"/>
    <w:rsid w:val="00BB2885"/>
    <w:rsid w:val="00BC367B"/>
    <w:rsid w:val="00BC596B"/>
    <w:rsid w:val="00BD1723"/>
    <w:rsid w:val="00BD2F39"/>
    <w:rsid w:val="00BD3B6B"/>
    <w:rsid w:val="00BD461F"/>
    <w:rsid w:val="00BE36F0"/>
    <w:rsid w:val="00BE39AD"/>
    <w:rsid w:val="00BE39BB"/>
    <w:rsid w:val="00BE682E"/>
    <w:rsid w:val="00BF0E65"/>
    <w:rsid w:val="00BF7795"/>
    <w:rsid w:val="00C00D57"/>
    <w:rsid w:val="00C01B54"/>
    <w:rsid w:val="00C02806"/>
    <w:rsid w:val="00C06390"/>
    <w:rsid w:val="00C118C7"/>
    <w:rsid w:val="00C1401D"/>
    <w:rsid w:val="00C1485D"/>
    <w:rsid w:val="00C266CF"/>
    <w:rsid w:val="00C26851"/>
    <w:rsid w:val="00C2694E"/>
    <w:rsid w:val="00C30D91"/>
    <w:rsid w:val="00C31C3B"/>
    <w:rsid w:val="00C33297"/>
    <w:rsid w:val="00C33B25"/>
    <w:rsid w:val="00C35723"/>
    <w:rsid w:val="00C374E2"/>
    <w:rsid w:val="00C44AC5"/>
    <w:rsid w:val="00C4515F"/>
    <w:rsid w:val="00C474F7"/>
    <w:rsid w:val="00C53FAF"/>
    <w:rsid w:val="00C55888"/>
    <w:rsid w:val="00C60F16"/>
    <w:rsid w:val="00C7138A"/>
    <w:rsid w:val="00C72755"/>
    <w:rsid w:val="00C750ED"/>
    <w:rsid w:val="00C75EE2"/>
    <w:rsid w:val="00C77DB7"/>
    <w:rsid w:val="00C877BC"/>
    <w:rsid w:val="00C91C69"/>
    <w:rsid w:val="00C93E6A"/>
    <w:rsid w:val="00C9703B"/>
    <w:rsid w:val="00CA2AB2"/>
    <w:rsid w:val="00CB0AFF"/>
    <w:rsid w:val="00CB4B69"/>
    <w:rsid w:val="00CB51DA"/>
    <w:rsid w:val="00CB60FC"/>
    <w:rsid w:val="00CC612D"/>
    <w:rsid w:val="00CC755F"/>
    <w:rsid w:val="00CD2411"/>
    <w:rsid w:val="00CD29F3"/>
    <w:rsid w:val="00CD47F3"/>
    <w:rsid w:val="00CD76D1"/>
    <w:rsid w:val="00CD7740"/>
    <w:rsid w:val="00CE0138"/>
    <w:rsid w:val="00CE44E4"/>
    <w:rsid w:val="00CE4F4D"/>
    <w:rsid w:val="00CE5073"/>
    <w:rsid w:val="00CE52D1"/>
    <w:rsid w:val="00CE579E"/>
    <w:rsid w:val="00CE6E76"/>
    <w:rsid w:val="00CF3376"/>
    <w:rsid w:val="00CF471B"/>
    <w:rsid w:val="00CF608C"/>
    <w:rsid w:val="00CF61A0"/>
    <w:rsid w:val="00D02666"/>
    <w:rsid w:val="00D068EF"/>
    <w:rsid w:val="00D07A55"/>
    <w:rsid w:val="00D13FB6"/>
    <w:rsid w:val="00D145DD"/>
    <w:rsid w:val="00D172ED"/>
    <w:rsid w:val="00D215C1"/>
    <w:rsid w:val="00D272B1"/>
    <w:rsid w:val="00D31530"/>
    <w:rsid w:val="00D33488"/>
    <w:rsid w:val="00D3468B"/>
    <w:rsid w:val="00D34E48"/>
    <w:rsid w:val="00D34EF5"/>
    <w:rsid w:val="00D355B5"/>
    <w:rsid w:val="00D36341"/>
    <w:rsid w:val="00D45F89"/>
    <w:rsid w:val="00D46A3F"/>
    <w:rsid w:val="00D534E5"/>
    <w:rsid w:val="00D54505"/>
    <w:rsid w:val="00D54B87"/>
    <w:rsid w:val="00D577E2"/>
    <w:rsid w:val="00D6142B"/>
    <w:rsid w:val="00D61448"/>
    <w:rsid w:val="00D62018"/>
    <w:rsid w:val="00D62699"/>
    <w:rsid w:val="00D63022"/>
    <w:rsid w:val="00D67303"/>
    <w:rsid w:val="00D70FBF"/>
    <w:rsid w:val="00D71107"/>
    <w:rsid w:val="00D800AB"/>
    <w:rsid w:val="00D80763"/>
    <w:rsid w:val="00D81F90"/>
    <w:rsid w:val="00D83AC7"/>
    <w:rsid w:val="00D851EE"/>
    <w:rsid w:val="00D90600"/>
    <w:rsid w:val="00D9172E"/>
    <w:rsid w:val="00D93052"/>
    <w:rsid w:val="00D96C47"/>
    <w:rsid w:val="00D975B9"/>
    <w:rsid w:val="00DA41DD"/>
    <w:rsid w:val="00DB1FF0"/>
    <w:rsid w:val="00DC44DF"/>
    <w:rsid w:val="00DC63E8"/>
    <w:rsid w:val="00DD1207"/>
    <w:rsid w:val="00DD58D6"/>
    <w:rsid w:val="00DE0E44"/>
    <w:rsid w:val="00DE112E"/>
    <w:rsid w:val="00DE11C6"/>
    <w:rsid w:val="00DE2652"/>
    <w:rsid w:val="00DE337F"/>
    <w:rsid w:val="00DE44D8"/>
    <w:rsid w:val="00DE4BD9"/>
    <w:rsid w:val="00DF5128"/>
    <w:rsid w:val="00DF7A1A"/>
    <w:rsid w:val="00E010CE"/>
    <w:rsid w:val="00E01D7D"/>
    <w:rsid w:val="00E06CF1"/>
    <w:rsid w:val="00E06D96"/>
    <w:rsid w:val="00E102BA"/>
    <w:rsid w:val="00E121E7"/>
    <w:rsid w:val="00E1400F"/>
    <w:rsid w:val="00E14D79"/>
    <w:rsid w:val="00E14F09"/>
    <w:rsid w:val="00E20F32"/>
    <w:rsid w:val="00E2176D"/>
    <w:rsid w:val="00E21947"/>
    <w:rsid w:val="00E21FCA"/>
    <w:rsid w:val="00E22DAB"/>
    <w:rsid w:val="00E23CEE"/>
    <w:rsid w:val="00E31877"/>
    <w:rsid w:val="00E33F29"/>
    <w:rsid w:val="00E3437B"/>
    <w:rsid w:val="00E34C04"/>
    <w:rsid w:val="00E36E22"/>
    <w:rsid w:val="00E417DF"/>
    <w:rsid w:val="00E434C9"/>
    <w:rsid w:val="00E46831"/>
    <w:rsid w:val="00E56B41"/>
    <w:rsid w:val="00E622EB"/>
    <w:rsid w:val="00E631B2"/>
    <w:rsid w:val="00E66C53"/>
    <w:rsid w:val="00E72C3E"/>
    <w:rsid w:val="00E74D1D"/>
    <w:rsid w:val="00E76A7A"/>
    <w:rsid w:val="00E81995"/>
    <w:rsid w:val="00E87700"/>
    <w:rsid w:val="00E933A9"/>
    <w:rsid w:val="00E95AA4"/>
    <w:rsid w:val="00EA16BF"/>
    <w:rsid w:val="00EA44B9"/>
    <w:rsid w:val="00EA6486"/>
    <w:rsid w:val="00EA69EE"/>
    <w:rsid w:val="00EB6B77"/>
    <w:rsid w:val="00EC4490"/>
    <w:rsid w:val="00ED3614"/>
    <w:rsid w:val="00ED42CA"/>
    <w:rsid w:val="00ED5BAB"/>
    <w:rsid w:val="00EE0AC4"/>
    <w:rsid w:val="00EE0AD4"/>
    <w:rsid w:val="00EE1435"/>
    <w:rsid w:val="00EE392E"/>
    <w:rsid w:val="00EE3AEB"/>
    <w:rsid w:val="00EF007F"/>
    <w:rsid w:val="00EF0B8F"/>
    <w:rsid w:val="00EF1AC9"/>
    <w:rsid w:val="00F00782"/>
    <w:rsid w:val="00F0430C"/>
    <w:rsid w:val="00F10196"/>
    <w:rsid w:val="00F14C17"/>
    <w:rsid w:val="00F15568"/>
    <w:rsid w:val="00F20F1C"/>
    <w:rsid w:val="00F248AA"/>
    <w:rsid w:val="00F24970"/>
    <w:rsid w:val="00F2764D"/>
    <w:rsid w:val="00F27949"/>
    <w:rsid w:val="00F3162F"/>
    <w:rsid w:val="00F33E57"/>
    <w:rsid w:val="00F3425F"/>
    <w:rsid w:val="00F350AC"/>
    <w:rsid w:val="00F35BA9"/>
    <w:rsid w:val="00F37DAE"/>
    <w:rsid w:val="00F40868"/>
    <w:rsid w:val="00F43A4A"/>
    <w:rsid w:val="00F44ADE"/>
    <w:rsid w:val="00F47A3F"/>
    <w:rsid w:val="00F5249B"/>
    <w:rsid w:val="00F5327E"/>
    <w:rsid w:val="00F538A2"/>
    <w:rsid w:val="00F544E7"/>
    <w:rsid w:val="00F56128"/>
    <w:rsid w:val="00F64362"/>
    <w:rsid w:val="00F719D0"/>
    <w:rsid w:val="00F722AD"/>
    <w:rsid w:val="00F74FB8"/>
    <w:rsid w:val="00F751BD"/>
    <w:rsid w:val="00F8353B"/>
    <w:rsid w:val="00F842AE"/>
    <w:rsid w:val="00F91610"/>
    <w:rsid w:val="00F91633"/>
    <w:rsid w:val="00FA06FA"/>
    <w:rsid w:val="00FA4632"/>
    <w:rsid w:val="00FB0FD7"/>
    <w:rsid w:val="00FB1DBD"/>
    <w:rsid w:val="00FB343E"/>
    <w:rsid w:val="00FB3C4F"/>
    <w:rsid w:val="00FB5D10"/>
    <w:rsid w:val="00FB617B"/>
    <w:rsid w:val="00FB7DB1"/>
    <w:rsid w:val="00FC3959"/>
    <w:rsid w:val="00FD549A"/>
    <w:rsid w:val="00FD77FF"/>
    <w:rsid w:val="00FE31D1"/>
    <w:rsid w:val="00FE4A7D"/>
    <w:rsid w:val="00FF1704"/>
    <w:rsid w:val="00FF73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6A41B435"/>
  <w15:docId w15:val="{514BB7FC-2A58-4485-8BA3-77DAE02B2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ED42CA"/>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D42CA"/>
    <w:pPr>
      <w:tabs>
        <w:tab w:val="center" w:pos="4680"/>
        <w:tab w:val="right" w:pos="9360"/>
      </w:tabs>
    </w:pPr>
  </w:style>
  <w:style w:type="character" w:customStyle="1" w:styleId="HeaderChar">
    <w:name w:val="Header Char"/>
    <w:basedOn w:val="DefaultParagraphFont"/>
    <w:link w:val="Header"/>
    <w:rsid w:val="00ED42CA"/>
    <w:rPr>
      <w:rFonts w:ascii="Calibri" w:hAnsi="Calibri" w:cs="Calibri"/>
    </w:rPr>
  </w:style>
  <w:style w:type="paragraph" w:styleId="Footer">
    <w:name w:val="footer"/>
    <w:basedOn w:val="Normal"/>
    <w:link w:val="FooterChar"/>
    <w:uiPriority w:val="99"/>
    <w:unhideWhenUsed/>
    <w:rsid w:val="00ED42CA"/>
    <w:pPr>
      <w:tabs>
        <w:tab w:val="center" w:pos="4680"/>
        <w:tab w:val="right" w:pos="9360"/>
      </w:tabs>
    </w:pPr>
  </w:style>
  <w:style w:type="character" w:customStyle="1" w:styleId="FooterChar">
    <w:name w:val="Footer Char"/>
    <w:basedOn w:val="DefaultParagraphFont"/>
    <w:link w:val="Footer"/>
    <w:uiPriority w:val="99"/>
    <w:rsid w:val="00ED42CA"/>
    <w:rPr>
      <w:rFonts w:ascii="Calibri" w:hAnsi="Calibri" w:cs="Calibri"/>
    </w:rPr>
  </w:style>
  <w:style w:type="paragraph" w:styleId="BalloonText">
    <w:name w:val="Balloon Text"/>
    <w:basedOn w:val="Normal"/>
    <w:link w:val="BalloonTextChar"/>
    <w:uiPriority w:val="99"/>
    <w:semiHidden/>
    <w:unhideWhenUsed/>
    <w:rsid w:val="00ED42CA"/>
    <w:rPr>
      <w:rFonts w:ascii="Tahoma" w:hAnsi="Tahoma" w:cs="Tahoma"/>
      <w:sz w:val="16"/>
      <w:szCs w:val="16"/>
    </w:rPr>
  </w:style>
  <w:style w:type="character" w:customStyle="1" w:styleId="BalloonTextChar">
    <w:name w:val="Balloon Text Char"/>
    <w:basedOn w:val="DefaultParagraphFont"/>
    <w:link w:val="BalloonText"/>
    <w:uiPriority w:val="99"/>
    <w:semiHidden/>
    <w:rsid w:val="00ED42CA"/>
    <w:rPr>
      <w:rFonts w:ascii="Tahoma" w:hAnsi="Tahoma" w:cs="Tahoma"/>
      <w:sz w:val="16"/>
      <w:szCs w:val="16"/>
    </w:rPr>
  </w:style>
  <w:style w:type="character" w:styleId="Hyperlink">
    <w:name w:val="Hyperlink"/>
    <w:uiPriority w:val="99"/>
    <w:unhideWhenUsed/>
    <w:rsid w:val="00952498"/>
    <w:rPr>
      <w:color w:val="0000FF"/>
      <w:u w:val="single"/>
    </w:rPr>
  </w:style>
  <w:style w:type="paragraph" w:styleId="PlainText">
    <w:name w:val="Plain Text"/>
    <w:basedOn w:val="Normal"/>
    <w:link w:val="PlainTextChar"/>
    <w:uiPriority w:val="99"/>
    <w:unhideWhenUsed/>
    <w:rsid w:val="00116B34"/>
    <w:rPr>
      <w:rFonts w:cstheme="minorBidi"/>
      <w:szCs w:val="21"/>
    </w:rPr>
  </w:style>
  <w:style w:type="character" w:customStyle="1" w:styleId="PlainTextChar">
    <w:name w:val="Plain Text Char"/>
    <w:basedOn w:val="DefaultParagraphFont"/>
    <w:link w:val="PlainText"/>
    <w:uiPriority w:val="99"/>
    <w:rsid w:val="00116B34"/>
    <w:rPr>
      <w:rFonts w:ascii="Calibri" w:hAnsi="Calibri"/>
      <w:szCs w:val="21"/>
    </w:rPr>
  </w:style>
  <w:style w:type="paragraph" w:styleId="ListParagraph">
    <w:name w:val="List Paragraph"/>
    <w:basedOn w:val="Normal"/>
    <w:uiPriority w:val="34"/>
    <w:qFormat/>
    <w:rsid w:val="00E21FCA"/>
    <w:pPr>
      <w:spacing w:after="200" w:line="276" w:lineRule="auto"/>
      <w:ind w:left="720"/>
      <w:contextualSpacing/>
    </w:pPr>
    <w:rPr>
      <w:rFonts w:eastAsia="Calibri" w:cs="Times New Roman"/>
    </w:rPr>
  </w:style>
  <w:style w:type="paragraph" w:styleId="NormalWeb">
    <w:name w:val="Normal (Web)"/>
    <w:basedOn w:val="Normal"/>
    <w:uiPriority w:val="99"/>
    <w:unhideWhenUsed/>
    <w:rsid w:val="00CE44E4"/>
    <w:pPr>
      <w:spacing w:before="100" w:beforeAutospacing="1" w:after="100" w:afterAutospacing="1"/>
    </w:pPr>
    <w:rPr>
      <w:rFonts w:ascii="Times New Roman" w:hAnsi="Times New Roman" w:cs="Times New Roman"/>
      <w:sz w:val="24"/>
      <w:szCs w:val="24"/>
    </w:rPr>
  </w:style>
  <w:style w:type="paragraph" w:customStyle="1" w:styleId="Default">
    <w:name w:val="Default"/>
    <w:rsid w:val="00327AAC"/>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501EF3"/>
    <w:rPr>
      <w:color w:val="800080" w:themeColor="followedHyperlink"/>
      <w:u w:val="single"/>
    </w:rPr>
  </w:style>
  <w:style w:type="paragraph" w:customStyle="1" w:styleId="style1">
    <w:name w:val="style1"/>
    <w:basedOn w:val="Normal"/>
    <w:uiPriority w:val="99"/>
    <w:rsid w:val="004A08B3"/>
    <w:pPr>
      <w:spacing w:before="100" w:beforeAutospacing="1" w:after="100" w:afterAutospacing="1"/>
    </w:pPr>
    <w:rPr>
      <w:rFonts w:ascii="Verdana" w:eastAsia="Times New Roman" w:hAnsi="Verdana" w:cs="Times New Roman"/>
      <w:color w:val="FFFFFF"/>
      <w:sz w:val="15"/>
      <w:szCs w:val="15"/>
    </w:rPr>
  </w:style>
  <w:style w:type="paragraph" w:customStyle="1" w:styleId="Body">
    <w:name w:val="Body"/>
    <w:aliases w:val="b,Style8,Style3"/>
    <w:uiPriority w:val="99"/>
    <w:rsid w:val="00131275"/>
    <w:pPr>
      <w:spacing w:after="0" w:line="240" w:lineRule="auto"/>
    </w:pPr>
    <w:rPr>
      <w:rFonts w:ascii="Helvetica" w:eastAsia="ヒラギノ角ゴ Pro W3" w:hAnsi="Helvetica" w:cs="Times New Roman"/>
      <w:color w:val="000000"/>
      <w:sz w:val="24"/>
      <w:szCs w:val="20"/>
    </w:rPr>
  </w:style>
  <w:style w:type="character" w:styleId="Emphasis">
    <w:name w:val="Emphasis"/>
    <w:basedOn w:val="DefaultParagraphFont"/>
    <w:uiPriority w:val="20"/>
    <w:qFormat/>
    <w:rsid w:val="00F538A2"/>
    <w:rPr>
      <w:i/>
      <w:iCs/>
    </w:rPr>
  </w:style>
  <w:style w:type="character" w:styleId="Strong">
    <w:name w:val="Strong"/>
    <w:basedOn w:val="DefaultParagraphFont"/>
    <w:uiPriority w:val="22"/>
    <w:qFormat/>
    <w:rsid w:val="00307EDB"/>
    <w:rPr>
      <w:b/>
      <w:bCs/>
    </w:rPr>
  </w:style>
  <w:style w:type="character" w:customStyle="1" w:styleId="attribution">
    <w:name w:val="attribution"/>
    <w:basedOn w:val="DefaultParagraphFont"/>
    <w:rsid w:val="00D63022"/>
  </w:style>
  <w:style w:type="character" w:customStyle="1" w:styleId="apple-converted-space">
    <w:name w:val="apple-converted-space"/>
    <w:basedOn w:val="DefaultParagraphFont"/>
    <w:rsid w:val="00D63022"/>
  </w:style>
  <w:style w:type="character" w:customStyle="1" w:styleId="attribution1">
    <w:name w:val="attribution1"/>
    <w:basedOn w:val="DefaultParagraphFont"/>
    <w:rsid w:val="00077D84"/>
    <w:rPr>
      <w:i/>
      <w:iCs/>
    </w:rPr>
  </w:style>
  <w:style w:type="paragraph" w:customStyle="1" w:styleId="Normal1">
    <w:name w:val="Normal1"/>
    <w:rsid w:val="007942A1"/>
    <w:pPr>
      <w:widowControl w:val="0"/>
      <w:spacing w:line="240" w:lineRule="auto"/>
    </w:pPr>
    <w:rPr>
      <w:rFonts w:ascii="Cambria" w:eastAsia="Cambria" w:hAnsi="Cambria" w:cs="Cambria"/>
      <w:color w:val="000000"/>
      <w:sz w:val="24"/>
      <w:szCs w:val="24"/>
    </w:rPr>
  </w:style>
  <w:style w:type="paragraph" w:customStyle="1" w:styleId="xmsonormal">
    <w:name w:val="x_msonormal"/>
    <w:basedOn w:val="Normal"/>
    <w:rsid w:val="00D33488"/>
    <w:pPr>
      <w:spacing w:before="100" w:beforeAutospacing="1" w:after="100" w:afterAutospacing="1"/>
    </w:pPr>
    <w:rPr>
      <w:rFonts w:ascii="Times New Roman" w:hAnsi="Times New Roman" w:cs="Times New Roman"/>
      <w:sz w:val="24"/>
      <w:szCs w:val="24"/>
      <w:lang w:eastAsia="zh-CN"/>
    </w:rPr>
  </w:style>
  <w:style w:type="paragraph" w:styleId="NoSpacing">
    <w:name w:val="No Spacing"/>
    <w:basedOn w:val="Normal"/>
    <w:uiPriority w:val="1"/>
    <w:qFormat/>
    <w:rsid w:val="0055279E"/>
    <w:rPr>
      <w:rFonts w:ascii="Times New Roman" w:hAnsi="Times New Roman" w:cs="Times New Roman"/>
      <w:sz w:val="20"/>
      <w:szCs w:val="20"/>
    </w:rPr>
  </w:style>
  <w:style w:type="character" w:customStyle="1" w:styleId="mas-collapsible-text">
    <w:name w:val="mas-collapsible-text"/>
    <w:basedOn w:val="DefaultParagraphFont"/>
    <w:rsid w:val="00EE3AEB"/>
  </w:style>
  <w:style w:type="character" w:styleId="Mention">
    <w:name w:val="Mention"/>
    <w:basedOn w:val="DefaultParagraphFont"/>
    <w:uiPriority w:val="99"/>
    <w:semiHidden/>
    <w:unhideWhenUsed/>
    <w:rsid w:val="008811F2"/>
    <w:rPr>
      <w:color w:val="2B579A"/>
      <w:shd w:val="clear" w:color="auto" w:fill="E6E6E6"/>
    </w:rPr>
  </w:style>
  <w:style w:type="character" w:styleId="UnresolvedMention">
    <w:name w:val="Unresolved Mention"/>
    <w:basedOn w:val="DefaultParagraphFont"/>
    <w:uiPriority w:val="99"/>
    <w:semiHidden/>
    <w:unhideWhenUsed/>
    <w:rsid w:val="007126A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63679">
      <w:bodyDiv w:val="1"/>
      <w:marLeft w:val="0"/>
      <w:marRight w:val="0"/>
      <w:marTop w:val="0"/>
      <w:marBottom w:val="0"/>
      <w:divBdr>
        <w:top w:val="none" w:sz="0" w:space="0" w:color="auto"/>
        <w:left w:val="none" w:sz="0" w:space="0" w:color="auto"/>
        <w:bottom w:val="none" w:sz="0" w:space="0" w:color="auto"/>
        <w:right w:val="none" w:sz="0" w:space="0" w:color="auto"/>
      </w:divBdr>
    </w:div>
    <w:div w:id="9454693">
      <w:bodyDiv w:val="1"/>
      <w:marLeft w:val="0"/>
      <w:marRight w:val="0"/>
      <w:marTop w:val="0"/>
      <w:marBottom w:val="0"/>
      <w:divBdr>
        <w:top w:val="none" w:sz="0" w:space="0" w:color="auto"/>
        <w:left w:val="none" w:sz="0" w:space="0" w:color="auto"/>
        <w:bottom w:val="none" w:sz="0" w:space="0" w:color="auto"/>
        <w:right w:val="none" w:sz="0" w:space="0" w:color="auto"/>
      </w:divBdr>
    </w:div>
    <w:div w:id="63264891">
      <w:bodyDiv w:val="1"/>
      <w:marLeft w:val="0"/>
      <w:marRight w:val="0"/>
      <w:marTop w:val="0"/>
      <w:marBottom w:val="0"/>
      <w:divBdr>
        <w:top w:val="none" w:sz="0" w:space="0" w:color="auto"/>
        <w:left w:val="none" w:sz="0" w:space="0" w:color="auto"/>
        <w:bottom w:val="none" w:sz="0" w:space="0" w:color="auto"/>
        <w:right w:val="none" w:sz="0" w:space="0" w:color="auto"/>
      </w:divBdr>
    </w:div>
    <w:div w:id="73666194">
      <w:bodyDiv w:val="1"/>
      <w:marLeft w:val="0"/>
      <w:marRight w:val="0"/>
      <w:marTop w:val="0"/>
      <w:marBottom w:val="0"/>
      <w:divBdr>
        <w:top w:val="none" w:sz="0" w:space="0" w:color="auto"/>
        <w:left w:val="none" w:sz="0" w:space="0" w:color="auto"/>
        <w:bottom w:val="none" w:sz="0" w:space="0" w:color="auto"/>
        <w:right w:val="none" w:sz="0" w:space="0" w:color="auto"/>
      </w:divBdr>
    </w:div>
    <w:div w:id="100802515">
      <w:bodyDiv w:val="1"/>
      <w:marLeft w:val="0"/>
      <w:marRight w:val="0"/>
      <w:marTop w:val="0"/>
      <w:marBottom w:val="0"/>
      <w:divBdr>
        <w:top w:val="none" w:sz="0" w:space="0" w:color="auto"/>
        <w:left w:val="none" w:sz="0" w:space="0" w:color="auto"/>
        <w:bottom w:val="none" w:sz="0" w:space="0" w:color="auto"/>
        <w:right w:val="none" w:sz="0" w:space="0" w:color="auto"/>
      </w:divBdr>
    </w:div>
    <w:div w:id="136537511">
      <w:bodyDiv w:val="1"/>
      <w:marLeft w:val="0"/>
      <w:marRight w:val="0"/>
      <w:marTop w:val="0"/>
      <w:marBottom w:val="0"/>
      <w:divBdr>
        <w:top w:val="none" w:sz="0" w:space="0" w:color="auto"/>
        <w:left w:val="none" w:sz="0" w:space="0" w:color="auto"/>
        <w:bottom w:val="none" w:sz="0" w:space="0" w:color="auto"/>
        <w:right w:val="none" w:sz="0" w:space="0" w:color="auto"/>
      </w:divBdr>
    </w:div>
    <w:div w:id="145828346">
      <w:bodyDiv w:val="1"/>
      <w:marLeft w:val="0"/>
      <w:marRight w:val="0"/>
      <w:marTop w:val="0"/>
      <w:marBottom w:val="0"/>
      <w:divBdr>
        <w:top w:val="none" w:sz="0" w:space="0" w:color="auto"/>
        <w:left w:val="none" w:sz="0" w:space="0" w:color="auto"/>
        <w:bottom w:val="none" w:sz="0" w:space="0" w:color="auto"/>
        <w:right w:val="none" w:sz="0" w:space="0" w:color="auto"/>
      </w:divBdr>
    </w:div>
    <w:div w:id="161236894">
      <w:bodyDiv w:val="1"/>
      <w:marLeft w:val="0"/>
      <w:marRight w:val="0"/>
      <w:marTop w:val="0"/>
      <w:marBottom w:val="0"/>
      <w:divBdr>
        <w:top w:val="none" w:sz="0" w:space="0" w:color="auto"/>
        <w:left w:val="none" w:sz="0" w:space="0" w:color="auto"/>
        <w:bottom w:val="none" w:sz="0" w:space="0" w:color="auto"/>
        <w:right w:val="none" w:sz="0" w:space="0" w:color="auto"/>
      </w:divBdr>
    </w:div>
    <w:div w:id="173113241">
      <w:bodyDiv w:val="1"/>
      <w:marLeft w:val="0"/>
      <w:marRight w:val="0"/>
      <w:marTop w:val="0"/>
      <w:marBottom w:val="0"/>
      <w:divBdr>
        <w:top w:val="none" w:sz="0" w:space="0" w:color="auto"/>
        <w:left w:val="none" w:sz="0" w:space="0" w:color="auto"/>
        <w:bottom w:val="none" w:sz="0" w:space="0" w:color="auto"/>
        <w:right w:val="none" w:sz="0" w:space="0" w:color="auto"/>
      </w:divBdr>
    </w:div>
    <w:div w:id="179517106">
      <w:bodyDiv w:val="1"/>
      <w:marLeft w:val="0"/>
      <w:marRight w:val="0"/>
      <w:marTop w:val="0"/>
      <w:marBottom w:val="0"/>
      <w:divBdr>
        <w:top w:val="none" w:sz="0" w:space="0" w:color="auto"/>
        <w:left w:val="none" w:sz="0" w:space="0" w:color="auto"/>
        <w:bottom w:val="none" w:sz="0" w:space="0" w:color="auto"/>
        <w:right w:val="none" w:sz="0" w:space="0" w:color="auto"/>
      </w:divBdr>
    </w:div>
    <w:div w:id="195238491">
      <w:bodyDiv w:val="1"/>
      <w:marLeft w:val="0"/>
      <w:marRight w:val="0"/>
      <w:marTop w:val="0"/>
      <w:marBottom w:val="0"/>
      <w:divBdr>
        <w:top w:val="none" w:sz="0" w:space="0" w:color="auto"/>
        <w:left w:val="none" w:sz="0" w:space="0" w:color="auto"/>
        <w:bottom w:val="none" w:sz="0" w:space="0" w:color="auto"/>
        <w:right w:val="none" w:sz="0" w:space="0" w:color="auto"/>
      </w:divBdr>
    </w:div>
    <w:div w:id="197857686">
      <w:bodyDiv w:val="1"/>
      <w:marLeft w:val="0"/>
      <w:marRight w:val="0"/>
      <w:marTop w:val="0"/>
      <w:marBottom w:val="0"/>
      <w:divBdr>
        <w:top w:val="none" w:sz="0" w:space="0" w:color="auto"/>
        <w:left w:val="none" w:sz="0" w:space="0" w:color="auto"/>
        <w:bottom w:val="none" w:sz="0" w:space="0" w:color="auto"/>
        <w:right w:val="none" w:sz="0" w:space="0" w:color="auto"/>
      </w:divBdr>
    </w:div>
    <w:div w:id="240599191">
      <w:bodyDiv w:val="1"/>
      <w:marLeft w:val="0"/>
      <w:marRight w:val="0"/>
      <w:marTop w:val="0"/>
      <w:marBottom w:val="0"/>
      <w:divBdr>
        <w:top w:val="none" w:sz="0" w:space="0" w:color="auto"/>
        <w:left w:val="none" w:sz="0" w:space="0" w:color="auto"/>
        <w:bottom w:val="none" w:sz="0" w:space="0" w:color="auto"/>
        <w:right w:val="none" w:sz="0" w:space="0" w:color="auto"/>
      </w:divBdr>
    </w:div>
    <w:div w:id="422191457">
      <w:bodyDiv w:val="1"/>
      <w:marLeft w:val="0"/>
      <w:marRight w:val="0"/>
      <w:marTop w:val="0"/>
      <w:marBottom w:val="0"/>
      <w:divBdr>
        <w:top w:val="none" w:sz="0" w:space="0" w:color="auto"/>
        <w:left w:val="none" w:sz="0" w:space="0" w:color="auto"/>
        <w:bottom w:val="none" w:sz="0" w:space="0" w:color="auto"/>
        <w:right w:val="none" w:sz="0" w:space="0" w:color="auto"/>
      </w:divBdr>
    </w:div>
    <w:div w:id="427891010">
      <w:bodyDiv w:val="1"/>
      <w:marLeft w:val="0"/>
      <w:marRight w:val="0"/>
      <w:marTop w:val="0"/>
      <w:marBottom w:val="0"/>
      <w:divBdr>
        <w:top w:val="none" w:sz="0" w:space="0" w:color="auto"/>
        <w:left w:val="none" w:sz="0" w:space="0" w:color="auto"/>
        <w:bottom w:val="none" w:sz="0" w:space="0" w:color="auto"/>
        <w:right w:val="none" w:sz="0" w:space="0" w:color="auto"/>
      </w:divBdr>
    </w:div>
    <w:div w:id="472910461">
      <w:bodyDiv w:val="1"/>
      <w:marLeft w:val="0"/>
      <w:marRight w:val="0"/>
      <w:marTop w:val="0"/>
      <w:marBottom w:val="0"/>
      <w:divBdr>
        <w:top w:val="none" w:sz="0" w:space="0" w:color="auto"/>
        <w:left w:val="none" w:sz="0" w:space="0" w:color="auto"/>
        <w:bottom w:val="none" w:sz="0" w:space="0" w:color="auto"/>
        <w:right w:val="none" w:sz="0" w:space="0" w:color="auto"/>
      </w:divBdr>
    </w:div>
    <w:div w:id="556473524">
      <w:bodyDiv w:val="1"/>
      <w:marLeft w:val="0"/>
      <w:marRight w:val="0"/>
      <w:marTop w:val="0"/>
      <w:marBottom w:val="0"/>
      <w:divBdr>
        <w:top w:val="none" w:sz="0" w:space="0" w:color="auto"/>
        <w:left w:val="none" w:sz="0" w:space="0" w:color="auto"/>
        <w:bottom w:val="none" w:sz="0" w:space="0" w:color="auto"/>
        <w:right w:val="none" w:sz="0" w:space="0" w:color="auto"/>
      </w:divBdr>
    </w:div>
    <w:div w:id="574315609">
      <w:bodyDiv w:val="1"/>
      <w:marLeft w:val="0"/>
      <w:marRight w:val="0"/>
      <w:marTop w:val="0"/>
      <w:marBottom w:val="0"/>
      <w:divBdr>
        <w:top w:val="none" w:sz="0" w:space="0" w:color="auto"/>
        <w:left w:val="none" w:sz="0" w:space="0" w:color="auto"/>
        <w:bottom w:val="none" w:sz="0" w:space="0" w:color="auto"/>
        <w:right w:val="none" w:sz="0" w:space="0" w:color="auto"/>
      </w:divBdr>
    </w:div>
    <w:div w:id="606083103">
      <w:bodyDiv w:val="1"/>
      <w:marLeft w:val="0"/>
      <w:marRight w:val="0"/>
      <w:marTop w:val="0"/>
      <w:marBottom w:val="0"/>
      <w:divBdr>
        <w:top w:val="none" w:sz="0" w:space="0" w:color="auto"/>
        <w:left w:val="none" w:sz="0" w:space="0" w:color="auto"/>
        <w:bottom w:val="none" w:sz="0" w:space="0" w:color="auto"/>
        <w:right w:val="none" w:sz="0" w:space="0" w:color="auto"/>
      </w:divBdr>
    </w:div>
    <w:div w:id="639768050">
      <w:bodyDiv w:val="1"/>
      <w:marLeft w:val="0"/>
      <w:marRight w:val="0"/>
      <w:marTop w:val="0"/>
      <w:marBottom w:val="0"/>
      <w:divBdr>
        <w:top w:val="none" w:sz="0" w:space="0" w:color="auto"/>
        <w:left w:val="none" w:sz="0" w:space="0" w:color="auto"/>
        <w:bottom w:val="none" w:sz="0" w:space="0" w:color="auto"/>
        <w:right w:val="none" w:sz="0" w:space="0" w:color="auto"/>
      </w:divBdr>
    </w:div>
    <w:div w:id="676078585">
      <w:bodyDiv w:val="1"/>
      <w:marLeft w:val="0"/>
      <w:marRight w:val="0"/>
      <w:marTop w:val="0"/>
      <w:marBottom w:val="0"/>
      <w:divBdr>
        <w:top w:val="none" w:sz="0" w:space="0" w:color="auto"/>
        <w:left w:val="none" w:sz="0" w:space="0" w:color="auto"/>
        <w:bottom w:val="none" w:sz="0" w:space="0" w:color="auto"/>
        <w:right w:val="none" w:sz="0" w:space="0" w:color="auto"/>
      </w:divBdr>
      <w:divsChild>
        <w:div w:id="2030830136">
          <w:marLeft w:val="0"/>
          <w:marRight w:val="0"/>
          <w:marTop w:val="0"/>
          <w:marBottom w:val="0"/>
          <w:divBdr>
            <w:top w:val="none" w:sz="0" w:space="0" w:color="auto"/>
            <w:left w:val="none" w:sz="0" w:space="0" w:color="auto"/>
            <w:bottom w:val="none" w:sz="0" w:space="0" w:color="auto"/>
            <w:right w:val="none" w:sz="0" w:space="0" w:color="auto"/>
          </w:divBdr>
          <w:divsChild>
            <w:div w:id="975185525">
              <w:marLeft w:val="0"/>
              <w:marRight w:val="0"/>
              <w:marTop w:val="0"/>
              <w:marBottom w:val="0"/>
              <w:divBdr>
                <w:top w:val="none" w:sz="0" w:space="0" w:color="auto"/>
                <w:left w:val="none" w:sz="0" w:space="0" w:color="auto"/>
                <w:bottom w:val="none" w:sz="0" w:space="0" w:color="auto"/>
                <w:right w:val="none" w:sz="0" w:space="0" w:color="auto"/>
              </w:divBdr>
              <w:divsChild>
                <w:div w:id="1166870323">
                  <w:marLeft w:val="0"/>
                  <w:marRight w:val="0"/>
                  <w:marTop w:val="0"/>
                  <w:marBottom w:val="0"/>
                  <w:divBdr>
                    <w:top w:val="none" w:sz="0" w:space="0" w:color="auto"/>
                    <w:left w:val="none" w:sz="0" w:space="0" w:color="auto"/>
                    <w:bottom w:val="none" w:sz="0" w:space="0" w:color="auto"/>
                    <w:right w:val="none" w:sz="0" w:space="0" w:color="auto"/>
                  </w:divBdr>
                  <w:divsChild>
                    <w:div w:id="1798333579">
                      <w:marLeft w:val="0"/>
                      <w:marRight w:val="0"/>
                      <w:marTop w:val="0"/>
                      <w:marBottom w:val="0"/>
                      <w:divBdr>
                        <w:top w:val="none" w:sz="0" w:space="0" w:color="auto"/>
                        <w:left w:val="none" w:sz="0" w:space="0" w:color="auto"/>
                        <w:bottom w:val="none" w:sz="0" w:space="0" w:color="auto"/>
                        <w:right w:val="none" w:sz="0" w:space="0" w:color="auto"/>
                      </w:divBdr>
                      <w:divsChild>
                        <w:div w:id="178114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691691">
      <w:bodyDiv w:val="1"/>
      <w:marLeft w:val="0"/>
      <w:marRight w:val="0"/>
      <w:marTop w:val="0"/>
      <w:marBottom w:val="0"/>
      <w:divBdr>
        <w:top w:val="none" w:sz="0" w:space="0" w:color="auto"/>
        <w:left w:val="none" w:sz="0" w:space="0" w:color="auto"/>
        <w:bottom w:val="none" w:sz="0" w:space="0" w:color="auto"/>
        <w:right w:val="none" w:sz="0" w:space="0" w:color="auto"/>
      </w:divBdr>
    </w:div>
    <w:div w:id="723724512">
      <w:bodyDiv w:val="1"/>
      <w:marLeft w:val="0"/>
      <w:marRight w:val="0"/>
      <w:marTop w:val="0"/>
      <w:marBottom w:val="0"/>
      <w:divBdr>
        <w:top w:val="none" w:sz="0" w:space="0" w:color="auto"/>
        <w:left w:val="none" w:sz="0" w:space="0" w:color="auto"/>
        <w:bottom w:val="none" w:sz="0" w:space="0" w:color="auto"/>
        <w:right w:val="none" w:sz="0" w:space="0" w:color="auto"/>
      </w:divBdr>
    </w:div>
    <w:div w:id="768702199">
      <w:bodyDiv w:val="1"/>
      <w:marLeft w:val="0"/>
      <w:marRight w:val="0"/>
      <w:marTop w:val="0"/>
      <w:marBottom w:val="0"/>
      <w:divBdr>
        <w:top w:val="none" w:sz="0" w:space="0" w:color="auto"/>
        <w:left w:val="none" w:sz="0" w:space="0" w:color="auto"/>
        <w:bottom w:val="none" w:sz="0" w:space="0" w:color="auto"/>
        <w:right w:val="none" w:sz="0" w:space="0" w:color="auto"/>
      </w:divBdr>
    </w:div>
    <w:div w:id="873931093">
      <w:bodyDiv w:val="1"/>
      <w:marLeft w:val="0"/>
      <w:marRight w:val="0"/>
      <w:marTop w:val="0"/>
      <w:marBottom w:val="0"/>
      <w:divBdr>
        <w:top w:val="none" w:sz="0" w:space="0" w:color="auto"/>
        <w:left w:val="none" w:sz="0" w:space="0" w:color="auto"/>
        <w:bottom w:val="none" w:sz="0" w:space="0" w:color="auto"/>
        <w:right w:val="none" w:sz="0" w:space="0" w:color="auto"/>
      </w:divBdr>
    </w:div>
    <w:div w:id="898398822">
      <w:bodyDiv w:val="1"/>
      <w:marLeft w:val="0"/>
      <w:marRight w:val="0"/>
      <w:marTop w:val="0"/>
      <w:marBottom w:val="0"/>
      <w:divBdr>
        <w:top w:val="none" w:sz="0" w:space="0" w:color="auto"/>
        <w:left w:val="none" w:sz="0" w:space="0" w:color="auto"/>
        <w:bottom w:val="none" w:sz="0" w:space="0" w:color="auto"/>
        <w:right w:val="none" w:sz="0" w:space="0" w:color="auto"/>
      </w:divBdr>
    </w:div>
    <w:div w:id="900409074">
      <w:bodyDiv w:val="1"/>
      <w:marLeft w:val="0"/>
      <w:marRight w:val="0"/>
      <w:marTop w:val="0"/>
      <w:marBottom w:val="0"/>
      <w:divBdr>
        <w:top w:val="none" w:sz="0" w:space="0" w:color="auto"/>
        <w:left w:val="none" w:sz="0" w:space="0" w:color="auto"/>
        <w:bottom w:val="none" w:sz="0" w:space="0" w:color="auto"/>
        <w:right w:val="none" w:sz="0" w:space="0" w:color="auto"/>
      </w:divBdr>
    </w:div>
    <w:div w:id="927546386">
      <w:bodyDiv w:val="1"/>
      <w:marLeft w:val="0"/>
      <w:marRight w:val="0"/>
      <w:marTop w:val="0"/>
      <w:marBottom w:val="0"/>
      <w:divBdr>
        <w:top w:val="none" w:sz="0" w:space="0" w:color="auto"/>
        <w:left w:val="none" w:sz="0" w:space="0" w:color="auto"/>
        <w:bottom w:val="none" w:sz="0" w:space="0" w:color="auto"/>
        <w:right w:val="none" w:sz="0" w:space="0" w:color="auto"/>
      </w:divBdr>
    </w:div>
    <w:div w:id="987174865">
      <w:bodyDiv w:val="1"/>
      <w:marLeft w:val="0"/>
      <w:marRight w:val="0"/>
      <w:marTop w:val="0"/>
      <w:marBottom w:val="0"/>
      <w:divBdr>
        <w:top w:val="none" w:sz="0" w:space="0" w:color="auto"/>
        <w:left w:val="none" w:sz="0" w:space="0" w:color="auto"/>
        <w:bottom w:val="none" w:sz="0" w:space="0" w:color="auto"/>
        <w:right w:val="none" w:sz="0" w:space="0" w:color="auto"/>
      </w:divBdr>
    </w:div>
    <w:div w:id="1026566511">
      <w:bodyDiv w:val="1"/>
      <w:marLeft w:val="0"/>
      <w:marRight w:val="0"/>
      <w:marTop w:val="0"/>
      <w:marBottom w:val="0"/>
      <w:divBdr>
        <w:top w:val="none" w:sz="0" w:space="0" w:color="auto"/>
        <w:left w:val="none" w:sz="0" w:space="0" w:color="auto"/>
        <w:bottom w:val="none" w:sz="0" w:space="0" w:color="auto"/>
        <w:right w:val="none" w:sz="0" w:space="0" w:color="auto"/>
      </w:divBdr>
    </w:div>
    <w:div w:id="1070275222">
      <w:bodyDiv w:val="1"/>
      <w:marLeft w:val="0"/>
      <w:marRight w:val="0"/>
      <w:marTop w:val="0"/>
      <w:marBottom w:val="0"/>
      <w:divBdr>
        <w:top w:val="none" w:sz="0" w:space="0" w:color="auto"/>
        <w:left w:val="none" w:sz="0" w:space="0" w:color="auto"/>
        <w:bottom w:val="none" w:sz="0" w:space="0" w:color="auto"/>
        <w:right w:val="none" w:sz="0" w:space="0" w:color="auto"/>
      </w:divBdr>
    </w:div>
    <w:div w:id="1202093220">
      <w:bodyDiv w:val="1"/>
      <w:marLeft w:val="0"/>
      <w:marRight w:val="0"/>
      <w:marTop w:val="0"/>
      <w:marBottom w:val="0"/>
      <w:divBdr>
        <w:top w:val="none" w:sz="0" w:space="0" w:color="auto"/>
        <w:left w:val="none" w:sz="0" w:space="0" w:color="auto"/>
        <w:bottom w:val="none" w:sz="0" w:space="0" w:color="auto"/>
        <w:right w:val="none" w:sz="0" w:space="0" w:color="auto"/>
      </w:divBdr>
    </w:div>
    <w:div w:id="1224293000">
      <w:bodyDiv w:val="1"/>
      <w:marLeft w:val="0"/>
      <w:marRight w:val="0"/>
      <w:marTop w:val="0"/>
      <w:marBottom w:val="0"/>
      <w:divBdr>
        <w:top w:val="none" w:sz="0" w:space="0" w:color="auto"/>
        <w:left w:val="none" w:sz="0" w:space="0" w:color="auto"/>
        <w:bottom w:val="none" w:sz="0" w:space="0" w:color="auto"/>
        <w:right w:val="none" w:sz="0" w:space="0" w:color="auto"/>
      </w:divBdr>
    </w:div>
    <w:div w:id="1229534367">
      <w:bodyDiv w:val="1"/>
      <w:marLeft w:val="0"/>
      <w:marRight w:val="0"/>
      <w:marTop w:val="0"/>
      <w:marBottom w:val="0"/>
      <w:divBdr>
        <w:top w:val="none" w:sz="0" w:space="0" w:color="auto"/>
        <w:left w:val="none" w:sz="0" w:space="0" w:color="auto"/>
        <w:bottom w:val="none" w:sz="0" w:space="0" w:color="auto"/>
        <w:right w:val="none" w:sz="0" w:space="0" w:color="auto"/>
      </w:divBdr>
    </w:div>
    <w:div w:id="1233199409">
      <w:bodyDiv w:val="1"/>
      <w:marLeft w:val="0"/>
      <w:marRight w:val="0"/>
      <w:marTop w:val="0"/>
      <w:marBottom w:val="0"/>
      <w:divBdr>
        <w:top w:val="none" w:sz="0" w:space="0" w:color="auto"/>
        <w:left w:val="none" w:sz="0" w:space="0" w:color="auto"/>
        <w:bottom w:val="none" w:sz="0" w:space="0" w:color="auto"/>
        <w:right w:val="none" w:sz="0" w:space="0" w:color="auto"/>
      </w:divBdr>
    </w:div>
    <w:div w:id="1315333649">
      <w:bodyDiv w:val="1"/>
      <w:marLeft w:val="0"/>
      <w:marRight w:val="0"/>
      <w:marTop w:val="0"/>
      <w:marBottom w:val="0"/>
      <w:divBdr>
        <w:top w:val="none" w:sz="0" w:space="0" w:color="auto"/>
        <w:left w:val="none" w:sz="0" w:space="0" w:color="auto"/>
        <w:bottom w:val="none" w:sz="0" w:space="0" w:color="auto"/>
        <w:right w:val="none" w:sz="0" w:space="0" w:color="auto"/>
      </w:divBdr>
    </w:div>
    <w:div w:id="1319915356">
      <w:bodyDiv w:val="1"/>
      <w:marLeft w:val="0"/>
      <w:marRight w:val="0"/>
      <w:marTop w:val="0"/>
      <w:marBottom w:val="0"/>
      <w:divBdr>
        <w:top w:val="none" w:sz="0" w:space="0" w:color="auto"/>
        <w:left w:val="none" w:sz="0" w:space="0" w:color="auto"/>
        <w:bottom w:val="none" w:sz="0" w:space="0" w:color="auto"/>
        <w:right w:val="none" w:sz="0" w:space="0" w:color="auto"/>
      </w:divBdr>
    </w:div>
    <w:div w:id="1357578895">
      <w:bodyDiv w:val="1"/>
      <w:marLeft w:val="0"/>
      <w:marRight w:val="0"/>
      <w:marTop w:val="0"/>
      <w:marBottom w:val="0"/>
      <w:divBdr>
        <w:top w:val="none" w:sz="0" w:space="0" w:color="auto"/>
        <w:left w:val="none" w:sz="0" w:space="0" w:color="auto"/>
        <w:bottom w:val="none" w:sz="0" w:space="0" w:color="auto"/>
        <w:right w:val="none" w:sz="0" w:space="0" w:color="auto"/>
      </w:divBdr>
    </w:div>
    <w:div w:id="1358236480">
      <w:bodyDiv w:val="1"/>
      <w:marLeft w:val="0"/>
      <w:marRight w:val="0"/>
      <w:marTop w:val="0"/>
      <w:marBottom w:val="0"/>
      <w:divBdr>
        <w:top w:val="none" w:sz="0" w:space="0" w:color="auto"/>
        <w:left w:val="none" w:sz="0" w:space="0" w:color="auto"/>
        <w:bottom w:val="none" w:sz="0" w:space="0" w:color="auto"/>
        <w:right w:val="none" w:sz="0" w:space="0" w:color="auto"/>
      </w:divBdr>
    </w:div>
    <w:div w:id="1371688839">
      <w:bodyDiv w:val="1"/>
      <w:marLeft w:val="0"/>
      <w:marRight w:val="0"/>
      <w:marTop w:val="0"/>
      <w:marBottom w:val="0"/>
      <w:divBdr>
        <w:top w:val="none" w:sz="0" w:space="0" w:color="auto"/>
        <w:left w:val="none" w:sz="0" w:space="0" w:color="auto"/>
        <w:bottom w:val="none" w:sz="0" w:space="0" w:color="auto"/>
        <w:right w:val="none" w:sz="0" w:space="0" w:color="auto"/>
      </w:divBdr>
    </w:div>
    <w:div w:id="1407803888">
      <w:bodyDiv w:val="1"/>
      <w:marLeft w:val="0"/>
      <w:marRight w:val="0"/>
      <w:marTop w:val="0"/>
      <w:marBottom w:val="0"/>
      <w:divBdr>
        <w:top w:val="none" w:sz="0" w:space="0" w:color="auto"/>
        <w:left w:val="none" w:sz="0" w:space="0" w:color="auto"/>
        <w:bottom w:val="none" w:sz="0" w:space="0" w:color="auto"/>
        <w:right w:val="none" w:sz="0" w:space="0" w:color="auto"/>
      </w:divBdr>
    </w:div>
    <w:div w:id="1451510819">
      <w:bodyDiv w:val="1"/>
      <w:marLeft w:val="0"/>
      <w:marRight w:val="0"/>
      <w:marTop w:val="0"/>
      <w:marBottom w:val="0"/>
      <w:divBdr>
        <w:top w:val="none" w:sz="0" w:space="0" w:color="auto"/>
        <w:left w:val="none" w:sz="0" w:space="0" w:color="auto"/>
        <w:bottom w:val="none" w:sz="0" w:space="0" w:color="auto"/>
        <w:right w:val="none" w:sz="0" w:space="0" w:color="auto"/>
      </w:divBdr>
    </w:div>
    <w:div w:id="1456943867">
      <w:bodyDiv w:val="1"/>
      <w:marLeft w:val="0"/>
      <w:marRight w:val="0"/>
      <w:marTop w:val="0"/>
      <w:marBottom w:val="0"/>
      <w:divBdr>
        <w:top w:val="none" w:sz="0" w:space="0" w:color="auto"/>
        <w:left w:val="none" w:sz="0" w:space="0" w:color="auto"/>
        <w:bottom w:val="none" w:sz="0" w:space="0" w:color="auto"/>
        <w:right w:val="none" w:sz="0" w:space="0" w:color="auto"/>
      </w:divBdr>
    </w:div>
    <w:div w:id="1460803258">
      <w:bodyDiv w:val="1"/>
      <w:marLeft w:val="0"/>
      <w:marRight w:val="0"/>
      <w:marTop w:val="0"/>
      <w:marBottom w:val="0"/>
      <w:divBdr>
        <w:top w:val="none" w:sz="0" w:space="0" w:color="auto"/>
        <w:left w:val="none" w:sz="0" w:space="0" w:color="auto"/>
        <w:bottom w:val="none" w:sz="0" w:space="0" w:color="auto"/>
        <w:right w:val="none" w:sz="0" w:space="0" w:color="auto"/>
      </w:divBdr>
    </w:div>
    <w:div w:id="1692410017">
      <w:bodyDiv w:val="1"/>
      <w:marLeft w:val="0"/>
      <w:marRight w:val="0"/>
      <w:marTop w:val="0"/>
      <w:marBottom w:val="0"/>
      <w:divBdr>
        <w:top w:val="none" w:sz="0" w:space="0" w:color="auto"/>
        <w:left w:val="none" w:sz="0" w:space="0" w:color="auto"/>
        <w:bottom w:val="none" w:sz="0" w:space="0" w:color="auto"/>
        <w:right w:val="none" w:sz="0" w:space="0" w:color="auto"/>
      </w:divBdr>
    </w:div>
    <w:div w:id="1730376434">
      <w:bodyDiv w:val="1"/>
      <w:marLeft w:val="0"/>
      <w:marRight w:val="0"/>
      <w:marTop w:val="0"/>
      <w:marBottom w:val="0"/>
      <w:divBdr>
        <w:top w:val="none" w:sz="0" w:space="0" w:color="auto"/>
        <w:left w:val="none" w:sz="0" w:space="0" w:color="auto"/>
        <w:bottom w:val="none" w:sz="0" w:space="0" w:color="auto"/>
        <w:right w:val="none" w:sz="0" w:space="0" w:color="auto"/>
      </w:divBdr>
    </w:div>
    <w:div w:id="1760563553">
      <w:bodyDiv w:val="1"/>
      <w:marLeft w:val="0"/>
      <w:marRight w:val="0"/>
      <w:marTop w:val="0"/>
      <w:marBottom w:val="0"/>
      <w:divBdr>
        <w:top w:val="none" w:sz="0" w:space="0" w:color="auto"/>
        <w:left w:val="none" w:sz="0" w:space="0" w:color="auto"/>
        <w:bottom w:val="none" w:sz="0" w:space="0" w:color="auto"/>
        <w:right w:val="none" w:sz="0" w:space="0" w:color="auto"/>
      </w:divBdr>
    </w:div>
    <w:div w:id="1886872055">
      <w:bodyDiv w:val="1"/>
      <w:marLeft w:val="0"/>
      <w:marRight w:val="0"/>
      <w:marTop w:val="0"/>
      <w:marBottom w:val="0"/>
      <w:divBdr>
        <w:top w:val="none" w:sz="0" w:space="0" w:color="auto"/>
        <w:left w:val="none" w:sz="0" w:space="0" w:color="auto"/>
        <w:bottom w:val="none" w:sz="0" w:space="0" w:color="auto"/>
        <w:right w:val="none" w:sz="0" w:space="0" w:color="auto"/>
      </w:divBdr>
    </w:div>
    <w:div w:id="1901862948">
      <w:bodyDiv w:val="1"/>
      <w:marLeft w:val="0"/>
      <w:marRight w:val="0"/>
      <w:marTop w:val="0"/>
      <w:marBottom w:val="0"/>
      <w:divBdr>
        <w:top w:val="none" w:sz="0" w:space="0" w:color="auto"/>
        <w:left w:val="none" w:sz="0" w:space="0" w:color="auto"/>
        <w:bottom w:val="none" w:sz="0" w:space="0" w:color="auto"/>
        <w:right w:val="none" w:sz="0" w:space="0" w:color="auto"/>
      </w:divBdr>
    </w:div>
    <w:div w:id="1922136025">
      <w:bodyDiv w:val="1"/>
      <w:marLeft w:val="0"/>
      <w:marRight w:val="0"/>
      <w:marTop w:val="0"/>
      <w:marBottom w:val="0"/>
      <w:divBdr>
        <w:top w:val="none" w:sz="0" w:space="0" w:color="auto"/>
        <w:left w:val="none" w:sz="0" w:space="0" w:color="auto"/>
        <w:bottom w:val="none" w:sz="0" w:space="0" w:color="auto"/>
        <w:right w:val="none" w:sz="0" w:space="0" w:color="auto"/>
      </w:divBdr>
    </w:div>
    <w:div w:id="1974289762">
      <w:bodyDiv w:val="1"/>
      <w:marLeft w:val="0"/>
      <w:marRight w:val="0"/>
      <w:marTop w:val="0"/>
      <w:marBottom w:val="0"/>
      <w:divBdr>
        <w:top w:val="none" w:sz="0" w:space="0" w:color="auto"/>
        <w:left w:val="none" w:sz="0" w:space="0" w:color="auto"/>
        <w:bottom w:val="none" w:sz="0" w:space="0" w:color="auto"/>
        <w:right w:val="none" w:sz="0" w:space="0" w:color="auto"/>
      </w:divBdr>
    </w:div>
    <w:div w:id="1997108624">
      <w:bodyDiv w:val="1"/>
      <w:marLeft w:val="0"/>
      <w:marRight w:val="0"/>
      <w:marTop w:val="0"/>
      <w:marBottom w:val="0"/>
      <w:divBdr>
        <w:top w:val="none" w:sz="0" w:space="0" w:color="auto"/>
        <w:left w:val="none" w:sz="0" w:space="0" w:color="auto"/>
        <w:bottom w:val="none" w:sz="0" w:space="0" w:color="auto"/>
        <w:right w:val="none" w:sz="0" w:space="0" w:color="auto"/>
      </w:divBdr>
    </w:div>
    <w:div w:id="2001541090">
      <w:bodyDiv w:val="1"/>
      <w:marLeft w:val="0"/>
      <w:marRight w:val="0"/>
      <w:marTop w:val="0"/>
      <w:marBottom w:val="0"/>
      <w:divBdr>
        <w:top w:val="none" w:sz="0" w:space="0" w:color="auto"/>
        <w:left w:val="none" w:sz="0" w:space="0" w:color="auto"/>
        <w:bottom w:val="none" w:sz="0" w:space="0" w:color="auto"/>
        <w:right w:val="none" w:sz="0" w:space="0" w:color="auto"/>
      </w:divBdr>
    </w:div>
    <w:div w:id="2021077795">
      <w:bodyDiv w:val="1"/>
      <w:marLeft w:val="0"/>
      <w:marRight w:val="0"/>
      <w:marTop w:val="0"/>
      <w:marBottom w:val="0"/>
      <w:divBdr>
        <w:top w:val="none" w:sz="0" w:space="0" w:color="auto"/>
        <w:left w:val="none" w:sz="0" w:space="0" w:color="auto"/>
        <w:bottom w:val="none" w:sz="0" w:space="0" w:color="auto"/>
        <w:right w:val="none" w:sz="0" w:space="0" w:color="auto"/>
      </w:divBdr>
    </w:div>
    <w:div w:id="2042440024">
      <w:bodyDiv w:val="1"/>
      <w:marLeft w:val="0"/>
      <w:marRight w:val="0"/>
      <w:marTop w:val="0"/>
      <w:marBottom w:val="0"/>
      <w:divBdr>
        <w:top w:val="none" w:sz="0" w:space="0" w:color="auto"/>
        <w:left w:val="none" w:sz="0" w:space="0" w:color="auto"/>
        <w:bottom w:val="none" w:sz="0" w:space="0" w:color="auto"/>
        <w:right w:val="none" w:sz="0" w:space="0" w:color="auto"/>
      </w:divBdr>
    </w:div>
    <w:div w:id="2055151456">
      <w:bodyDiv w:val="1"/>
      <w:marLeft w:val="0"/>
      <w:marRight w:val="0"/>
      <w:marTop w:val="0"/>
      <w:marBottom w:val="0"/>
      <w:divBdr>
        <w:top w:val="none" w:sz="0" w:space="0" w:color="auto"/>
        <w:left w:val="none" w:sz="0" w:space="0" w:color="auto"/>
        <w:bottom w:val="none" w:sz="0" w:space="0" w:color="auto"/>
        <w:right w:val="none" w:sz="0" w:space="0" w:color="auto"/>
      </w:divBdr>
    </w:div>
    <w:div w:id="2092965550">
      <w:bodyDiv w:val="1"/>
      <w:marLeft w:val="0"/>
      <w:marRight w:val="0"/>
      <w:marTop w:val="0"/>
      <w:marBottom w:val="0"/>
      <w:divBdr>
        <w:top w:val="none" w:sz="0" w:space="0" w:color="auto"/>
        <w:left w:val="none" w:sz="0" w:space="0" w:color="auto"/>
        <w:bottom w:val="none" w:sz="0" w:space="0" w:color="auto"/>
        <w:right w:val="none" w:sz="0" w:space="0" w:color="auto"/>
      </w:divBdr>
    </w:div>
    <w:div w:id="2099323891">
      <w:bodyDiv w:val="1"/>
      <w:marLeft w:val="0"/>
      <w:marRight w:val="0"/>
      <w:marTop w:val="0"/>
      <w:marBottom w:val="0"/>
      <w:divBdr>
        <w:top w:val="none" w:sz="0" w:space="0" w:color="auto"/>
        <w:left w:val="none" w:sz="0" w:space="0" w:color="auto"/>
        <w:bottom w:val="none" w:sz="0" w:space="0" w:color="auto"/>
        <w:right w:val="none" w:sz="0" w:space="0" w:color="auto"/>
      </w:divBdr>
    </w:div>
    <w:div w:id="210345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oodnetwork.com/giadaonthebeac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a01.safelinks.protection.outlook.com/?url=http%3A%2F%2Fwww.foodnetwork.com&amp;data=01%7C01%7CCatherine_Frymark%40discovery.com%7C557f383ced72469bc57408d58533991f%7C092a1ba4a4fe4172970e7ab3035e7c94%7C0&amp;sdata=fBVARguPV1cnjjhmho%2Baw9m4tu4ISMq7hm6bWEMelkk%3D&amp;reserved=0"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mailto:lsklar@foodnetwork.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2B3719-FBB6-470A-ABA3-F775F3ED1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27</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cripps Networks Interactive</Company>
  <LinksUpToDate>false</LinksUpToDate>
  <CharactersWithSpaces>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klar, Lauren</cp:lastModifiedBy>
  <cp:revision>2</cp:revision>
  <cp:lastPrinted>2018-04-13T16:48:00Z</cp:lastPrinted>
  <dcterms:created xsi:type="dcterms:W3CDTF">2018-04-18T16:17:00Z</dcterms:created>
  <dcterms:modified xsi:type="dcterms:W3CDTF">2018-04-18T16:17:00Z</dcterms:modified>
</cp:coreProperties>
</file>